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0E3A7B" w14:textId="4E6B66DE" w:rsidR="00A83A56" w:rsidRPr="006E20D7" w:rsidRDefault="00E04BF4" w:rsidP="000D14BA">
      <w:pPr>
        <w:jc w:val="center"/>
        <w:rPr>
          <w:rFonts w:ascii="Gill Sans MT" w:eastAsia="Gill Sans MT" w:hAnsi="Gill Sans MT" w:cs="Gill Sans MT"/>
          <w:sz w:val="28"/>
          <w:szCs w:val="28"/>
        </w:rPr>
      </w:pPr>
      <w:r>
        <w:rPr>
          <w:rFonts w:ascii="Gill Sans MT" w:eastAsia="Gill Sans MT" w:hAnsi="Gill Sans MT" w:cs="Gill Sans MT"/>
          <w:b/>
          <w:bCs/>
          <w:sz w:val="28"/>
          <w:szCs w:val="28"/>
        </w:rPr>
        <w:t>All Together Now</w:t>
      </w:r>
      <w:r w:rsidR="000D14BA">
        <w:rPr>
          <w:rFonts w:ascii="Gill Sans MT" w:eastAsia="Gill Sans MT" w:hAnsi="Gill Sans MT" w:cs="Gill Sans MT"/>
          <w:b/>
          <w:bCs/>
          <w:sz w:val="28"/>
          <w:szCs w:val="28"/>
        </w:rPr>
        <w:t>,</w:t>
      </w:r>
      <w:r w:rsidR="006E20D7">
        <w:rPr>
          <w:rFonts w:ascii="Gill Sans MT" w:eastAsia="Gill Sans MT" w:hAnsi="Gill Sans MT" w:cs="Gill Sans MT"/>
          <w:b/>
          <w:bCs/>
          <w:sz w:val="28"/>
          <w:szCs w:val="28"/>
        </w:rPr>
        <w:t xml:space="preserve"> #YearEndStrong </w:t>
      </w:r>
      <w:r w:rsidR="006E20D7">
        <w:rPr>
          <w:rFonts w:ascii="Gill Sans MT" w:eastAsia="Gill Sans MT" w:hAnsi="Gill Sans MT" w:cs="Gill Sans MT"/>
          <w:sz w:val="28"/>
          <w:szCs w:val="28"/>
        </w:rPr>
        <w:t>resources you can use</w:t>
      </w:r>
    </w:p>
    <w:p w14:paraId="724A3BFC" w14:textId="77777777" w:rsidR="001C5946" w:rsidRDefault="001C5946" w:rsidP="36A0C14E">
      <w:pPr>
        <w:jc w:val="center"/>
        <w:rPr>
          <w:rFonts w:ascii="Gill Sans MT" w:eastAsia="Gill Sans MT" w:hAnsi="Gill Sans MT" w:cs="Gill Sans MT"/>
          <w:sz w:val="28"/>
          <w:szCs w:val="28"/>
        </w:rPr>
      </w:pPr>
    </w:p>
    <w:p w14:paraId="3E37071F" w14:textId="3124F7FC" w:rsidR="00040B5B" w:rsidRDefault="000D14BA" w:rsidP="36A0C14E">
      <w:pPr>
        <w:jc w:val="center"/>
        <w:rPr>
          <w:rFonts w:ascii="Gill Sans MT" w:eastAsia="Gill Sans MT" w:hAnsi="Gill Sans MT" w:cs="Gill Sans MT"/>
          <w:sz w:val="36"/>
          <w:szCs w:val="36"/>
        </w:rPr>
      </w:pPr>
      <w:r>
        <w:rPr>
          <w:rFonts w:ascii="Gill Sans MT" w:eastAsia="Gill Sans MT" w:hAnsi="Gill Sans MT" w:cs="Gill Sans MT"/>
          <w:sz w:val="36"/>
          <w:szCs w:val="36"/>
        </w:rPr>
        <w:t>S</w:t>
      </w:r>
      <w:r w:rsidR="001C5946">
        <w:rPr>
          <w:rFonts w:ascii="Gill Sans MT" w:eastAsia="Gill Sans MT" w:hAnsi="Gill Sans MT" w:cs="Gill Sans MT"/>
          <w:sz w:val="36"/>
          <w:szCs w:val="36"/>
        </w:rPr>
        <w:t xml:space="preserve">AMPLE </w:t>
      </w:r>
      <w:r w:rsidR="00040B5B" w:rsidRPr="36A0C14E">
        <w:rPr>
          <w:rFonts w:ascii="Gill Sans MT" w:eastAsia="Gill Sans MT" w:hAnsi="Gill Sans MT" w:cs="Gill Sans MT"/>
          <w:sz w:val="36"/>
          <w:szCs w:val="36"/>
        </w:rPr>
        <w:t>Case for Support</w:t>
      </w:r>
    </w:p>
    <w:p w14:paraId="7D9F4DF8" w14:textId="77777777" w:rsidR="00040B5B" w:rsidRPr="005F7ADB" w:rsidRDefault="00040B5B" w:rsidP="36A0C14E">
      <w:pPr>
        <w:pBdr>
          <w:bottom w:val="single" w:sz="4" w:space="1" w:color="auto"/>
        </w:pBdr>
        <w:rPr>
          <w:rFonts w:ascii="Gill Sans MT" w:eastAsia="Gill Sans MT" w:hAnsi="Gill Sans MT" w:cs="Gill Sans MT"/>
          <w:sz w:val="28"/>
          <w:szCs w:val="28"/>
        </w:rPr>
      </w:pPr>
    </w:p>
    <w:p w14:paraId="747E3322" w14:textId="7CE2F3BC" w:rsidR="00040B5B" w:rsidRPr="00BB22B5" w:rsidRDefault="00040B5B" w:rsidP="36A0C14E">
      <w:pPr>
        <w:rPr>
          <w:rFonts w:ascii="Arial" w:eastAsia="Gill Sans MT" w:hAnsi="Arial" w:cs="Arial"/>
          <w:b/>
          <w:bCs/>
          <w:sz w:val="28"/>
          <w:szCs w:val="28"/>
        </w:rPr>
      </w:pPr>
      <w:r w:rsidRPr="00BB22B5">
        <w:rPr>
          <w:rFonts w:ascii="Arial" w:eastAsia="Gill Sans MT" w:hAnsi="Arial" w:cs="Arial"/>
          <w:b/>
          <w:bCs/>
          <w:sz w:val="28"/>
          <w:szCs w:val="28"/>
        </w:rPr>
        <w:t>About this document:</w:t>
      </w:r>
    </w:p>
    <w:p w14:paraId="34557250" w14:textId="586095FC" w:rsidR="00B62BF4" w:rsidRPr="001C5946" w:rsidRDefault="00B62BF4" w:rsidP="36A0C14E">
      <w:pPr>
        <w:rPr>
          <w:rFonts w:ascii="Arial" w:eastAsia="Gill Sans MT" w:hAnsi="Arial" w:cs="Arial"/>
          <w:sz w:val="24"/>
          <w:szCs w:val="24"/>
        </w:rPr>
      </w:pPr>
      <w:r w:rsidRPr="001C5946">
        <w:rPr>
          <w:rFonts w:ascii="Arial" w:eastAsia="Gill Sans MT" w:hAnsi="Arial" w:cs="Arial"/>
          <w:sz w:val="24"/>
          <w:szCs w:val="24"/>
        </w:rPr>
        <w:t xml:space="preserve">A </w:t>
      </w:r>
      <w:r w:rsidR="00C063F9" w:rsidRPr="001C5946">
        <w:rPr>
          <w:rFonts w:ascii="Arial" w:eastAsia="Gill Sans MT" w:hAnsi="Arial" w:cs="Arial"/>
          <w:b/>
          <w:bCs/>
          <w:sz w:val="24"/>
          <w:szCs w:val="24"/>
        </w:rPr>
        <w:t>c</w:t>
      </w:r>
      <w:r w:rsidRPr="001C5946">
        <w:rPr>
          <w:rFonts w:ascii="Arial" w:eastAsia="Gill Sans MT" w:hAnsi="Arial" w:cs="Arial"/>
          <w:b/>
          <w:bCs/>
          <w:sz w:val="24"/>
          <w:szCs w:val="24"/>
        </w:rPr>
        <w:t xml:space="preserve">ase for </w:t>
      </w:r>
      <w:r w:rsidR="00C063F9" w:rsidRPr="001C5946">
        <w:rPr>
          <w:rFonts w:ascii="Arial" w:eastAsia="Gill Sans MT" w:hAnsi="Arial" w:cs="Arial"/>
          <w:b/>
          <w:bCs/>
          <w:sz w:val="24"/>
          <w:szCs w:val="24"/>
        </w:rPr>
        <w:t>s</w:t>
      </w:r>
      <w:r w:rsidRPr="001C5946">
        <w:rPr>
          <w:rFonts w:ascii="Arial" w:eastAsia="Gill Sans MT" w:hAnsi="Arial" w:cs="Arial"/>
          <w:b/>
          <w:bCs/>
          <w:sz w:val="24"/>
          <w:szCs w:val="24"/>
        </w:rPr>
        <w:t>upport</w:t>
      </w:r>
      <w:r w:rsidRPr="001C5946">
        <w:rPr>
          <w:rFonts w:ascii="Arial" w:eastAsia="Gill Sans MT" w:hAnsi="Arial" w:cs="Arial"/>
          <w:sz w:val="24"/>
          <w:szCs w:val="24"/>
        </w:rPr>
        <w:t xml:space="preserve"> is a written </w:t>
      </w:r>
      <w:r w:rsidR="00040B5B" w:rsidRPr="001C5946">
        <w:rPr>
          <w:rFonts w:ascii="Arial" w:eastAsia="Gill Sans MT" w:hAnsi="Arial" w:cs="Arial"/>
          <w:sz w:val="24"/>
          <w:szCs w:val="24"/>
        </w:rPr>
        <w:t xml:space="preserve">document </w:t>
      </w:r>
      <w:r w:rsidRPr="001C5946">
        <w:rPr>
          <w:rFonts w:ascii="Arial" w:eastAsia="Gill Sans MT" w:hAnsi="Arial" w:cs="Arial"/>
          <w:sz w:val="24"/>
          <w:szCs w:val="24"/>
        </w:rPr>
        <w:t xml:space="preserve">that </w:t>
      </w:r>
      <w:r w:rsidR="00C063F9" w:rsidRPr="001C5946">
        <w:rPr>
          <w:rFonts w:ascii="Arial" w:eastAsia="Gill Sans MT" w:hAnsi="Arial" w:cs="Arial"/>
          <w:sz w:val="24"/>
          <w:szCs w:val="24"/>
        </w:rPr>
        <w:t xml:space="preserve">speaks to </w:t>
      </w:r>
      <w:r w:rsidRPr="001C5946">
        <w:rPr>
          <w:rFonts w:ascii="Arial" w:eastAsia="Gill Sans MT" w:hAnsi="Arial" w:cs="Arial"/>
          <w:sz w:val="24"/>
          <w:szCs w:val="24"/>
        </w:rPr>
        <w:t>prospective donors</w:t>
      </w:r>
      <w:r w:rsidR="00C063F9" w:rsidRPr="001C5946">
        <w:rPr>
          <w:rFonts w:ascii="Arial" w:eastAsia="Gill Sans MT" w:hAnsi="Arial" w:cs="Arial"/>
          <w:sz w:val="24"/>
          <w:szCs w:val="24"/>
        </w:rPr>
        <w:t>’ interests and values and how</w:t>
      </w:r>
      <w:r w:rsidRPr="001C5946">
        <w:rPr>
          <w:rFonts w:ascii="Arial" w:eastAsia="Gill Sans MT" w:hAnsi="Arial" w:cs="Arial"/>
          <w:sz w:val="24"/>
          <w:szCs w:val="24"/>
        </w:rPr>
        <w:t xml:space="preserve"> your organization</w:t>
      </w:r>
      <w:r w:rsidR="00C063F9" w:rsidRPr="001C5946">
        <w:rPr>
          <w:rFonts w:ascii="Arial" w:eastAsia="Gill Sans MT" w:hAnsi="Arial" w:cs="Arial"/>
          <w:sz w:val="24"/>
          <w:szCs w:val="24"/>
        </w:rPr>
        <w:t xml:space="preserve"> fulfills them</w:t>
      </w:r>
      <w:r w:rsidRPr="001C5946">
        <w:rPr>
          <w:rFonts w:ascii="Arial" w:eastAsia="Gill Sans MT" w:hAnsi="Arial" w:cs="Arial"/>
          <w:sz w:val="24"/>
          <w:szCs w:val="24"/>
        </w:rPr>
        <w:t xml:space="preserve"> with their philanthropic gifts.</w:t>
      </w:r>
      <w:r w:rsidR="545517D0" w:rsidRPr="001C5946">
        <w:rPr>
          <w:rFonts w:ascii="Arial" w:eastAsia="Gill Sans MT" w:hAnsi="Arial" w:cs="Arial"/>
          <w:sz w:val="24"/>
          <w:szCs w:val="24"/>
        </w:rPr>
        <w:t xml:space="preserve"> </w:t>
      </w:r>
      <w:r w:rsidR="00C063F9" w:rsidRPr="001C5946">
        <w:rPr>
          <w:rFonts w:ascii="Arial" w:eastAsia="Gill Sans MT" w:hAnsi="Arial" w:cs="Arial"/>
          <w:sz w:val="24"/>
          <w:szCs w:val="24"/>
        </w:rPr>
        <w:t xml:space="preserve">The case is the core of fundraising messaging used </w:t>
      </w:r>
      <w:r w:rsidR="00915FD6">
        <w:rPr>
          <w:rFonts w:ascii="Arial" w:eastAsia="Gill Sans MT" w:hAnsi="Arial" w:cs="Arial"/>
          <w:sz w:val="24"/>
          <w:szCs w:val="24"/>
        </w:rPr>
        <w:t xml:space="preserve">to be sure you are consistent </w:t>
      </w:r>
      <w:r w:rsidR="00C063F9" w:rsidRPr="001C5946">
        <w:rPr>
          <w:rFonts w:ascii="Arial" w:eastAsia="Gill Sans MT" w:hAnsi="Arial" w:cs="Arial"/>
          <w:sz w:val="24"/>
          <w:szCs w:val="24"/>
        </w:rPr>
        <w:t xml:space="preserve">with donors </w:t>
      </w:r>
      <w:r w:rsidR="00373C5B">
        <w:rPr>
          <w:rFonts w:ascii="Arial" w:eastAsia="Gill Sans MT" w:hAnsi="Arial" w:cs="Arial"/>
          <w:sz w:val="24"/>
          <w:szCs w:val="24"/>
        </w:rPr>
        <w:t xml:space="preserve">in all the places you interact with them: </w:t>
      </w:r>
      <w:r w:rsidR="00C063F9" w:rsidRPr="001C5946">
        <w:rPr>
          <w:rFonts w:ascii="Arial" w:eastAsia="Gill Sans MT" w:hAnsi="Arial" w:cs="Arial"/>
          <w:sz w:val="24"/>
          <w:szCs w:val="24"/>
        </w:rPr>
        <w:t>face-to-face, in direct mail and e-mail, in social media and on your website</w:t>
      </w:r>
      <w:r w:rsidRPr="001C5946">
        <w:rPr>
          <w:rFonts w:ascii="Arial" w:eastAsia="Gill Sans MT" w:hAnsi="Arial" w:cs="Arial"/>
          <w:sz w:val="24"/>
          <w:szCs w:val="24"/>
        </w:rPr>
        <w:t xml:space="preserve">. </w:t>
      </w:r>
      <w:r w:rsidR="00040B5B" w:rsidRPr="001C5946">
        <w:rPr>
          <w:rFonts w:ascii="Arial" w:eastAsia="Gill Sans MT" w:hAnsi="Arial" w:cs="Arial"/>
          <w:sz w:val="24"/>
          <w:szCs w:val="24"/>
        </w:rPr>
        <w:t>The</w:t>
      </w:r>
      <w:r w:rsidRPr="001C5946">
        <w:rPr>
          <w:rFonts w:ascii="Arial" w:eastAsia="Gill Sans MT" w:hAnsi="Arial" w:cs="Arial"/>
          <w:sz w:val="24"/>
          <w:szCs w:val="24"/>
        </w:rPr>
        <w:t xml:space="preserve"> </w:t>
      </w:r>
      <w:r w:rsidR="00C063F9" w:rsidRPr="001C5946">
        <w:rPr>
          <w:rFonts w:ascii="Arial" w:eastAsia="Gill Sans MT" w:hAnsi="Arial" w:cs="Arial"/>
          <w:sz w:val="24"/>
          <w:szCs w:val="24"/>
        </w:rPr>
        <w:t>c</w:t>
      </w:r>
      <w:r w:rsidRPr="001C5946">
        <w:rPr>
          <w:rFonts w:ascii="Arial" w:eastAsia="Gill Sans MT" w:hAnsi="Arial" w:cs="Arial"/>
          <w:sz w:val="24"/>
          <w:szCs w:val="24"/>
        </w:rPr>
        <w:t xml:space="preserve">ase for </w:t>
      </w:r>
      <w:r w:rsidR="00C063F9" w:rsidRPr="001C5946">
        <w:rPr>
          <w:rFonts w:ascii="Arial" w:eastAsia="Gill Sans MT" w:hAnsi="Arial" w:cs="Arial"/>
          <w:sz w:val="24"/>
          <w:szCs w:val="24"/>
        </w:rPr>
        <w:t>s</w:t>
      </w:r>
      <w:r w:rsidRPr="001C5946">
        <w:rPr>
          <w:rFonts w:ascii="Arial" w:eastAsia="Gill Sans MT" w:hAnsi="Arial" w:cs="Arial"/>
          <w:sz w:val="24"/>
          <w:szCs w:val="24"/>
        </w:rPr>
        <w:t>upport should be simple, direct</w:t>
      </w:r>
      <w:r w:rsidR="280DFBE9" w:rsidRPr="001C5946">
        <w:rPr>
          <w:rFonts w:ascii="Arial" w:eastAsia="Gill Sans MT" w:hAnsi="Arial" w:cs="Arial"/>
          <w:sz w:val="24"/>
          <w:szCs w:val="24"/>
        </w:rPr>
        <w:t>,</w:t>
      </w:r>
      <w:r w:rsidRPr="001C5946">
        <w:rPr>
          <w:rFonts w:ascii="Arial" w:eastAsia="Gill Sans MT" w:hAnsi="Arial" w:cs="Arial"/>
          <w:sz w:val="24"/>
          <w:szCs w:val="24"/>
        </w:rPr>
        <w:t xml:space="preserve"> and memorable. </w:t>
      </w:r>
    </w:p>
    <w:p w14:paraId="7220D4DD" w14:textId="77777777" w:rsidR="00B11DCB" w:rsidRPr="001C5946" w:rsidRDefault="00AA6593" w:rsidP="001C5946">
      <w:pPr>
        <w:pBdr>
          <w:bottom w:val="single" w:sz="4" w:space="1" w:color="auto"/>
        </w:pBdr>
        <w:rPr>
          <w:rFonts w:ascii="Arial" w:eastAsia="Gill Sans MT" w:hAnsi="Arial" w:cs="Arial"/>
          <w:color w:val="000000" w:themeColor="text1"/>
          <w:sz w:val="24"/>
          <w:szCs w:val="24"/>
        </w:rPr>
      </w:pPr>
      <w:r w:rsidRPr="001C5946">
        <w:rPr>
          <w:rFonts w:ascii="Arial" w:eastAsia="Gill Sans MT" w:hAnsi="Arial" w:cs="Arial"/>
          <w:b/>
          <w:bCs/>
          <w:sz w:val="24"/>
          <w:szCs w:val="24"/>
        </w:rPr>
        <w:t xml:space="preserve">This is a generic example. </w:t>
      </w:r>
      <w:r w:rsidRPr="00B1232F">
        <w:rPr>
          <w:rFonts w:ascii="Arial" w:eastAsia="Gill Sans MT" w:hAnsi="Arial" w:cs="Arial"/>
          <w:sz w:val="24"/>
          <w:szCs w:val="24"/>
        </w:rPr>
        <w:t>Be sure to INSERT SPECIFICS about your camp: traditions, prayers, songs, places that will evoke warm appreciation for your camp’s version of Jewish camp</w:t>
      </w:r>
      <w:r w:rsidR="00B11DCB" w:rsidRPr="00B1232F">
        <w:rPr>
          <w:rFonts w:ascii="Arial" w:eastAsia="Gill Sans MT" w:hAnsi="Arial" w:cs="Arial"/>
          <w:sz w:val="24"/>
          <w:szCs w:val="24"/>
        </w:rPr>
        <w:t xml:space="preserve">. </w:t>
      </w:r>
    </w:p>
    <w:p w14:paraId="6656E613" w14:textId="21CDBA62" w:rsidR="00297F72" w:rsidRDefault="00297F72" w:rsidP="36A0C14E">
      <w:pPr>
        <w:spacing w:after="0" w:line="240" w:lineRule="auto"/>
        <w:rPr>
          <w:rFonts w:ascii="Gill Sans MT" w:eastAsia="Gill Sans MT" w:hAnsi="Gill Sans MT" w:cs="Gill Sans MT"/>
          <w:i/>
          <w:iCs/>
          <w:sz w:val="28"/>
          <w:szCs w:val="28"/>
        </w:rPr>
      </w:pPr>
    </w:p>
    <w:p w14:paraId="4E0BDB58" w14:textId="7A071B79" w:rsidR="003A024A" w:rsidRPr="00B1232F" w:rsidRDefault="001E4B67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2020 –</w:t>
      </w:r>
      <w:r w:rsidR="00355A92" w:rsidRPr="00B1232F">
        <w:rPr>
          <w:rFonts w:eastAsia="Gill Sans MT" w:cstheme="minorHAnsi"/>
          <w:sz w:val="24"/>
          <w:szCs w:val="24"/>
        </w:rPr>
        <w:t xml:space="preserve"> </w:t>
      </w:r>
      <w:r w:rsidRPr="00B1232F">
        <w:rPr>
          <w:rFonts w:eastAsia="Gill Sans MT" w:cstheme="minorHAnsi"/>
          <w:sz w:val="24"/>
          <w:szCs w:val="24"/>
        </w:rPr>
        <w:t>the s</w:t>
      </w:r>
      <w:r w:rsidR="003A024A" w:rsidRPr="00B1232F">
        <w:rPr>
          <w:rFonts w:eastAsia="Gill Sans MT" w:cstheme="minorHAnsi"/>
          <w:sz w:val="24"/>
          <w:szCs w:val="24"/>
        </w:rPr>
        <w:t xml:space="preserve">ummer without </w:t>
      </w:r>
      <w:r w:rsidRPr="00B1232F">
        <w:rPr>
          <w:rFonts w:eastAsia="Gill Sans MT" w:cstheme="minorHAnsi"/>
          <w:sz w:val="24"/>
          <w:szCs w:val="24"/>
        </w:rPr>
        <w:t xml:space="preserve">Jewish </w:t>
      </w:r>
      <w:r w:rsidR="003A024A" w:rsidRPr="00B1232F">
        <w:rPr>
          <w:rFonts w:eastAsia="Gill Sans MT" w:cstheme="minorHAnsi"/>
          <w:sz w:val="24"/>
          <w:szCs w:val="24"/>
        </w:rPr>
        <w:t>camp</w:t>
      </w:r>
      <w:r w:rsidR="008A47C1" w:rsidRPr="00B1232F">
        <w:rPr>
          <w:rFonts w:eastAsia="Gill Sans MT" w:cstheme="minorHAnsi"/>
          <w:sz w:val="24"/>
          <w:szCs w:val="24"/>
        </w:rPr>
        <w:t>, right?</w:t>
      </w:r>
    </w:p>
    <w:p w14:paraId="14D4F55D" w14:textId="48D5B186" w:rsidR="001E4B67" w:rsidRPr="00B1232F" w:rsidRDefault="001E4B67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4908391F" w14:textId="1CCD6690" w:rsidR="001E4B67" w:rsidRPr="00B1232F" w:rsidRDefault="001E4B67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Well, </w:t>
      </w:r>
      <w:r w:rsidR="00AA6593" w:rsidRPr="00B1232F">
        <w:rPr>
          <w:rFonts w:eastAsia="Gill Sans MT" w:cstheme="minorHAnsi"/>
          <w:sz w:val="24"/>
          <w:szCs w:val="24"/>
        </w:rPr>
        <w:t xml:space="preserve">no, </w:t>
      </w:r>
      <w:r w:rsidRPr="00B1232F">
        <w:rPr>
          <w:rFonts w:eastAsia="Gill Sans MT" w:cstheme="minorHAnsi"/>
          <w:sz w:val="24"/>
          <w:szCs w:val="24"/>
        </w:rPr>
        <w:t xml:space="preserve">not exactly. </w:t>
      </w:r>
    </w:p>
    <w:p w14:paraId="7DFB5650" w14:textId="0EDE513E" w:rsidR="005F7ADB" w:rsidRPr="00B1232F" w:rsidRDefault="005F7ADB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0B705BE7" w14:textId="017714E7" w:rsidR="001E4B67" w:rsidRPr="00B1232F" w:rsidRDefault="001E4B67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True, the COVID-19 crisis meant we could not gather at our beloved camp</w:t>
      </w:r>
      <w:r w:rsidR="008A47C1" w:rsidRPr="00B1232F">
        <w:rPr>
          <w:rFonts w:eastAsia="Gill Sans MT" w:cstheme="minorHAnsi"/>
          <w:sz w:val="24"/>
          <w:szCs w:val="24"/>
        </w:rPr>
        <w:t xml:space="preserve"> (LOCATION/CAMP NAME)</w:t>
      </w:r>
      <w:r w:rsidRPr="00B1232F">
        <w:rPr>
          <w:rFonts w:eastAsia="Gill Sans MT" w:cstheme="minorHAnsi"/>
          <w:sz w:val="24"/>
          <w:szCs w:val="24"/>
        </w:rPr>
        <w:t xml:space="preserve"> in the ways we have come to love. What was once unimaginable became sadly real in 2020</w:t>
      </w:r>
      <w:r w:rsidR="008A47C1" w:rsidRPr="00B1232F">
        <w:rPr>
          <w:rFonts w:eastAsia="Gill Sans MT" w:cstheme="minorHAnsi"/>
          <w:sz w:val="24"/>
          <w:szCs w:val="24"/>
        </w:rPr>
        <w:t xml:space="preserve"> – no on-site </w:t>
      </w:r>
      <w:r w:rsidR="00810347" w:rsidRPr="00B1232F">
        <w:rPr>
          <w:rFonts w:eastAsia="Gill Sans MT" w:cstheme="minorHAnsi"/>
          <w:sz w:val="24"/>
          <w:szCs w:val="24"/>
        </w:rPr>
        <w:t>summer camp for the first time in our history/## years.</w:t>
      </w:r>
    </w:p>
    <w:p w14:paraId="53B62000" w14:textId="77777777" w:rsidR="001E4B67" w:rsidRPr="00B1232F" w:rsidRDefault="001E4B67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6604CE71" w14:textId="20B6AA7C" w:rsidR="00C97E75" w:rsidRPr="00B1232F" w:rsidRDefault="001E4B67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But, in </w:t>
      </w:r>
      <w:r w:rsidR="00355A92" w:rsidRPr="00B1232F">
        <w:rPr>
          <w:rFonts w:eastAsia="Gill Sans MT" w:cstheme="minorHAnsi"/>
          <w:sz w:val="24"/>
          <w:szCs w:val="24"/>
        </w:rPr>
        <w:t>a remarkable demonstration of</w:t>
      </w:r>
      <w:r w:rsidRPr="00B1232F">
        <w:rPr>
          <w:rFonts w:eastAsia="Gill Sans MT" w:cstheme="minorHAnsi"/>
          <w:sz w:val="24"/>
          <w:szCs w:val="24"/>
        </w:rPr>
        <w:t xml:space="preserve"> what camp is</w:t>
      </w:r>
      <w:r w:rsidR="00AA6593" w:rsidRPr="00B1232F">
        <w:rPr>
          <w:rFonts w:eastAsia="Gill Sans MT" w:cstheme="minorHAnsi"/>
          <w:sz w:val="24"/>
          <w:szCs w:val="24"/>
        </w:rPr>
        <w:t xml:space="preserve"> all about</w:t>
      </w:r>
      <w:r w:rsidRPr="00B1232F">
        <w:rPr>
          <w:rFonts w:eastAsia="Gill Sans MT" w:cstheme="minorHAnsi"/>
          <w:sz w:val="24"/>
          <w:szCs w:val="24"/>
        </w:rPr>
        <w:t xml:space="preserve"> – of what camp </w:t>
      </w:r>
      <w:r w:rsidRPr="00B1232F">
        <w:rPr>
          <w:rFonts w:eastAsia="Gill Sans MT" w:cstheme="minorHAnsi"/>
          <w:i/>
          <w:iCs/>
          <w:sz w:val="24"/>
          <w:szCs w:val="24"/>
        </w:rPr>
        <w:t>means</w:t>
      </w:r>
      <w:r w:rsidRPr="00B1232F">
        <w:rPr>
          <w:rFonts w:eastAsia="Gill Sans MT" w:cstheme="minorHAnsi"/>
          <w:sz w:val="24"/>
          <w:szCs w:val="24"/>
        </w:rPr>
        <w:t xml:space="preserve"> – </w:t>
      </w:r>
      <w:r w:rsidR="00B94C85" w:rsidRPr="00B1232F">
        <w:rPr>
          <w:rFonts w:eastAsia="Gill Sans MT" w:cstheme="minorHAnsi"/>
          <w:sz w:val="24"/>
          <w:szCs w:val="24"/>
        </w:rPr>
        <w:t>you rallied</w:t>
      </w:r>
      <w:r w:rsidR="00C97E75" w:rsidRPr="00B1232F">
        <w:rPr>
          <w:rFonts w:eastAsia="Gill Sans MT" w:cstheme="minorHAnsi"/>
          <w:sz w:val="24"/>
          <w:szCs w:val="24"/>
        </w:rPr>
        <w:t xml:space="preserve"> in remarkable ways</w:t>
      </w:r>
      <w:r w:rsidR="00B94C85" w:rsidRPr="00B1232F">
        <w:rPr>
          <w:rFonts w:eastAsia="Gill Sans MT" w:cstheme="minorHAnsi"/>
          <w:sz w:val="24"/>
          <w:szCs w:val="24"/>
        </w:rPr>
        <w:t xml:space="preserve">. Camp staff and volunteers and kids and parents and friends of camp </w:t>
      </w:r>
      <w:r w:rsidR="00C97E75" w:rsidRPr="00B1232F">
        <w:rPr>
          <w:rFonts w:eastAsia="Gill Sans MT" w:cstheme="minorHAnsi"/>
          <w:sz w:val="24"/>
          <w:szCs w:val="24"/>
        </w:rPr>
        <w:t>all</w:t>
      </w:r>
      <w:r w:rsidR="00B94C85" w:rsidRPr="00B1232F">
        <w:rPr>
          <w:rFonts w:eastAsia="Gill Sans MT" w:cstheme="minorHAnsi"/>
          <w:sz w:val="24"/>
          <w:szCs w:val="24"/>
        </w:rPr>
        <w:t xml:space="preserve"> stepped up </w:t>
      </w:r>
    </w:p>
    <w:p w14:paraId="38A92135" w14:textId="0B75F866" w:rsidR="00C97E75" w:rsidRPr="00B1232F" w:rsidRDefault="00C97E75" w:rsidP="001E4B67">
      <w:pPr>
        <w:spacing w:after="0" w:line="240" w:lineRule="auto"/>
        <w:rPr>
          <w:rFonts w:cstheme="minorHAnsi"/>
          <w:sz w:val="24"/>
          <w:szCs w:val="24"/>
        </w:rPr>
      </w:pPr>
      <w:r w:rsidRPr="00B1232F">
        <w:rPr>
          <w:rFonts w:cstheme="minorHAnsi"/>
          <w:sz w:val="24"/>
          <w:szCs w:val="24"/>
        </w:rPr>
        <w:br w:type="page"/>
      </w:r>
    </w:p>
    <w:p w14:paraId="6A929E2F" w14:textId="1DE784E7" w:rsidR="00B7268E" w:rsidRPr="00B1232F" w:rsidRDefault="00C97E75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lastRenderedPageBreak/>
        <w:t>Thanks to so many people like you, who treasure camp’s role in Jewish kids’ lives now and in our collective Jewish future</w:t>
      </w:r>
      <w:r w:rsidR="00A14FA6" w:rsidRPr="00B1232F">
        <w:rPr>
          <w:rFonts w:eastAsia="Gill Sans MT" w:cstheme="minorHAnsi"/>
          <w:sz w:val="24"/>
          <w:szCs w:val="24"/>
        </w:rPr>
        <w:t xml:space="preserve">. </w:t>
      </w:r>
      <w:r w:rsidRPr="00B1232F">
        <w:rPr>
          <w:rFonts w:eastAsia="Gill Sans MT" w:cstheme="minorHAnsi"/>
          <w:sz w:val="24"/>
          <w:szCs w:val="24"/>
        </w:rPr>
        <w:t xml:space="preserve">to keep camp alive and to expand what camp could mean to kids and their families looking for connection, for Jewish values, for respite and for fun in this most </w:t>
      </w:r>
    </w:p>
    <w:p w14:paraId="45F93F34" w14:textId="77777777" w:rsidR="00A14FA6" w:rsidRPr="00B1232F" w:rsidRDefault="00A14FA6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05FA83C3" w14:textId="60870F99" w:rsidR="00A14FA6" w:rsidRPr="00B1232F" w:rsidRDefault="00A14FA6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And we reached new families and campers who would not have been able to</w:t>
      </w:r>
      <w:r w:rsidR="00AA6593" w:rsidRPr="00B1232F">
        <w:rPr>
          <w:rFonts w:eastAsia="Gill Sans MT" w:cstheme="minorHAnsi"/>
          <w:sz w:val="24"/>
          <w:szCs w:val="24"/>
        </w:rPr>
        <w:t xml:space="preserve"> participate in</w:t>
      </w:r>
      <w:r w:rsidRPr="00B1232F">
        <w:rPr>
          <w:rFonts w:eastAsia="Gill Sans MT" w:cstheme="minorHAnsi"/>
          <w:sz w:val="24"/>
          <w:szCs w:val="24"/>
        </w:rPr>
        <w:t xml:space="preserve"> a traditional</w:t>
      </w:r>
      <w:r w:rsidR="00AA6593" w:rsidRPr="00B1232F">
        <w:rPr>
          <w:rFonts w:eastAsia="Gill Sans MT" w:cstheme="minorHAnsi"/>
          <w:sz w:val="24"/>
          <w:szCs w:val="24"/>
        </w:rPr>
        <w:t>,</w:t>
      </w:r>
      <w:r w:rsidRPr="00B1232F">
        <w:rPr>
          <w:rFonts w:eastAsia="Gill Sans MT" w:cstheme="minorHAnsi"/>
          <w:sz w:val="24"/>
          <w:szCs w:val="24"/>
        </w:rPr>
        <w:t xml:space="preserve"> on-site camp experience. </w:t>
      </w:r>
    </w:p>
    <w:p w14:paraId="692DD6A5" w14:textId="1E9069AF" w:rsidR="00C97E75" w:rsidRPr="00B1232F" w:rsidRDefault="00C97E75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377B5E07" w14:textId="5670FC69" w:rsidR="00C97E75" w:rsidRPr="00B1232F" w:rsidRDefault="00C97E75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We always knew it, but 2020</w:t>
      </w:r>
      <w:r w:rsidR="00810347" w:rsidRPr="00B1232F">
        <w:rPr>
          <w:rFonts w:eastAsia="Gill Sans MT" w:cstheme="minorHAnsi"/>
          <w:sz w:val="24"/>
          <w:szCs w:val="24"/>
        </w:rPr>
        <w:t xml:space="preserve"> made it so clear to us</w:t>
      </w:r>
      <w:r w:rsidRPr="00B1232F">
        <w:rPr>
          <w:rFonts w:eastAsia="Gill Sans MT" w:cstheme="minorHAnsi"/>
          <w:sz w:val="24"/>
          <w:szCs w:val="24"/>
        </w:rPr>
        <w:t xml:space="preserve">. “Camp” is so much more than a place. It is the things we do </w:t>
      </w:r>
      <w:r w:rsidRPr="00B1232F">
        <w:rPr>
          <w:rFonts w:eastAsia="Gill Sans MT" w:cstheme="minorHAnsi"/>
          <w:sz w:val="24"/>
          <w:szCs w:val="24"/>
          <w:u w:val="single"/>
        </w:rPr>
        <w:t>together</w:t>
      </w:r>
      <w:r w:rsidRPr="00B1232F">
        <w:rPr>
          <w:rFonts w:eastAsia="Gill Sans MT" w:cstheme="minorHAnsi"/>
          <w:sz w:val="24"/>
          <w:szCs w:val="24"/>
        </w:rPr>
        <w:t xml:space="preserve">. It is the way we are </w:t>
      </w:r>
      <w:r w:rsidRPr="00B1232F">
        <w:rPr>
          <w:rFonts w:eastAsia="Gill Sans MT" w:cstheme="minorHAnsi"/>
          <w:sz w:val="24"/>
          <w:szCs w:val="24"/>
          <w:u w:val="single"/>
        </w:rPr>
        <w:t>together</w:t>
      </w:r>
      <w:r w:rsidRPr="00B1232F">
        <w:rPr>
          <w:rFonts w:eastAsia="Gill Sans MT" w:cstheme="minorHAnsi"/>
          <w:sz w:val="24"/>
          <w:szCs w:val="24"/>
        </w:rPr>
        <w:t>.</w:t>
      </w:r>
      <w:r w:rsidR="005C574E" w:rsidRPr="00B1232F">
        <w:rPr>
          <w:rFonts w:eastAsia="Gill Sans MT" w:cstheme="minorHAnsi"/>
          <w:sz w:val="24"/>
          <w:szCs w:val="24"/>
        </w:rPr>
        <w:t xml:space="preserve"> Camp is not limited by geography – </w:t>
      </w:r>
      <w:r w:rsidR="00EC45EE" w:rsidRPr="00B1232F">
        <w:rPr>
          <w:rFonts w:eastAsia="Gill Sans MT" w:cstheme="minorHAnsi"/>
          <w:sz w:val="24"/>
          <w:szCs w:val="24"/>
        </w:rPr>
        <w:t>it is</w:t>
      </w:r>
      <w:r w:rsidR="005C574E" w:rsidRPr="00B1232F">
        <w:rPr>
          <w:rFonts w:eastAsia="Gill Sans MT" w:cstheme="minorHAnsi"/>
          <w:sz w:val="24"/>
          <w:szCs w:val="24"/>
        </w:rPr>
        <w:t xml:space="preserve"> also not time limited. Families now rely on camp for meaningful Jewish engagement </w:t>
      </w:r>
      <w:r w:rsidR="00EC45EE" w:rsidRPr="00B1232F">
        <w:rPr>
          <w:rFonts w:eastAsia="Gill Sans MT" w:cstheme="minorHAnsi"/>
          <w:sz w:val="24"/>
          <w:szCs w:val="24"/>
        </w:rPr>
        <w:t>year-round</w:t>
      </w:r>
      <w:r w:rsidR="005C574E" w:rsidRPr="00B1232F">
        <w:rPr>
          <w:rFonts w:eastAsia="Gill Sans MT" w:cstheme="minorHAnsi"/>
          <w:sz w:val="24"/>
          <w:szCs w:val="24"/>
        </w:rPr>
        <w:t xml:space="preserve">. We can bring </w:t>
      </w:r>
      <w:r w:rsidR="00A85F20" w:rsidRPr="00B1232F">
        <w:rPr>
          <w:rFonts w:eastAsia="Gill Sans MT" w:cstheme="minorHAnsi"/>
          <w:sz w:val="24"/>
          <w:szCs w:val="24"/>
        </w:rPr>
        <w:t xml:space="preserve">so </w:t>
      </w:r>
      <w:r w:rsidR="005C574E" w:rsidRPr="00B1232F">
        <w:rPr>
          <w:rFonts w:eastAsia="Gill Sans MT" w:cstheme="minorHAnsi"/>
          <w:sz w:val="24"/>
          <w:szCs w:val="24"/>
        </w:rPr>
        <w:t xml:space="preserve">much of the </w:t>
      </w:r>
      <w:r w:rsidR="00810347" w:rsidRPr="00B1232F">
        <w:rPr>
          <w:rFonts w:eastAsia="Gill Sans MT" w:cstheme="minorHAnsi"/>
          <w:sz w:val="24"/>
          <w:szCs w:val="24"/>
        </w:rPr>
        <w:t xml:space="preserve">enthusiasm and energy of camp </w:t>
      </w:r>
      <w:r w:rsidR="00EC45EE" w:rsidRPr="00B1232F">
        <w:rPr>
          <w:rFonts w:eastAsia="Gill Sans MT" w:cstheme="minorHAnsi"/>
          <w:sz w:val="24"/>
          <w:szCs w:val="24"/>
        </w:rPr>
        <w:t>whenever;</w:t>
      </w:r>
      <w:r w:rsidR="00A85F20" w:rsidRPr="00B1232F">
        <w:rPr>
          <w:rFonts w:eastAsia="Gill Sans MT" w:cstheme="minorHAnsi"/>
          <w:sz w:val="24"/>
          <w:szCs w:val="24"/>
        </w:rPr>
        <w:t xml:space="preserve"> </w:t>
      </w:r>
      <w:r w:rsidR="003F30C4" w:rsidRPr="00B1232F">
        <w:rPr>
          <w:rFonts w:eastAsia="Gill Sans MT" w:cstheme="minorHAnsi"/>
          <w:sz w:val="24"/>
          <w:szCs w:val="24"/>
        </w:rPr>
        <w:t>however,</w:t>
      </w:r>
      <w:r w:rsidR="00A85F20" w:rsidRPr="00B1232F">
        <w:rPr>
          <w:rFonts w:eastAsia="Gill Sans MT" w:cstheme="minorHAnsi"/>
          <w:sz w:val="24"/>
          <w:szCs w:val="24"/>
        </w:rPr>
        <w:t xml:space="preserve"> we </w:t>
      </w:r>
      <w:proofErr w:type="gramStart"/>
      <w:r w:rsidR="00A85F20" w:rsidRPr="00B1232F">
        <w:rPr>
          <w:rFonts w:eastAsia="Gill Sans MT" w:cstheme="minorHAnsi"/>
          <w:sz w:val="24"/>
          <w:szCs w:val="24"/>
        </w:rPr>
        <w:t xml:space="preserve">gather </w:t>
      </w:r>
      <w:r w:rsidR="00A85F20" w:rsidRPr="00B1232F">
        <w:rPr>
          <w:rFonts w:eastAsia="Gill Sans MT" w:cstheme="minorHAnsi"/>
          <w:sz w:val="24"/>
          <w:szCs w:val="24"/>
          <w:u w:val="single"/>
        </w:rPr>
        <w:t>together</w:t>
      </w:r>
      <w:proofErr w:type="gramEnd"/>
      <w:r w:rsidR="00A85F20" w:rsidRPr="00B1232F">
        <w:rPr>
          <w:rFonts w:eastAsia="Gill Sans MT" w:cstheme="minorHAnsi"/>
          <w:sz w:val="24"/>
          <w:szCs w:val="24"/>
        </w:rPr>
        <w:t>.</w:t>
      </w:r>
    </w:p>
    <w:p w14:paraId="25332E13" w14:textId="49EB19A9" w:rsidR="00C97E75" w:rsidRPr="00B1232F" w:rsidRDefault="00C97E75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5B443F16" w14:textId="7BD69847" w:rsidR="00C97E75" w:rsidRPr="00B1232F" w:rsidRDefault="00C97E75" w:rsidP="36A0C14E">
      <w:pPr>
        <w:spacing w:after="0" w:line="240" w:lineRule="auto"/>
        <w:rPr>
          <w:rFonts w:eastAsia="Gill Sans MT" w:cstheme="minorHAnsi"/>
          <w:b/>
          <w:bCs/>
          <w:sz w:val="24"/>
          <w:szCs w:val="24"/>
        </w:rPr>
      </w:pPr>
      <w:r w:rsidRPr="00B1232F">
        <w:rPr>
          <w:rFonts w:eastAsia="Gill Sans MT" w:cstheme="minorHAnsi"/>
          <w:b/>
          <w:bCs/>
          <w:sz w:val="24"/>
          <w:szCs w:val="24"/>
        </w:rPr>
        <w:t>And now, together, we face the question of what lies ahead.</w:t>
      </w:r>
    </w:p>
    <w:p w14:paraId="50257BCA" w14:textId="490AC8FA" w:rsidR="00CB156B" w:rsidRPr="00B1232F" w:rsidRDefault="00CB156B" w:rsidP="36A0C14E">
      <w:pPr>
        <w:spacing w:after="0" w:line="240" w:lineRule="auto"/>
        <w:rPr>
          <w:rFonts w:eastAsia="Gill Sans MT" w:cstheme="minorHAnsi"/>
          <w:b/>
          <w:bCs/>
          <w:sz w:val="24"/>
          <w:szCs w:val="24"/>
        </w:rPr>
      </w:pPr>
    </w:p>
    <w:p w14:paraId="3DCCFB6F" w14:textId="23AA1651" w:rsidR="00CB156B" w:rsidRPr="00B1232F" w:rsidRDefault="00CB156B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When so much has changed in our world, what are the implications for camp now, next summer and beyond?</w:t>
      </w:r>
    </w:p>
    <w:p w14:paraId="0AE32B01" w14:textId="77777777" w:rsidR="00C97E75" w:rsidRPr="00B1232F" w:rsidRDefault="00C97E75" w:rsidP="36A0C14E">
      <w:pPr>
        <w:spacing w:after="0" w:line="240" w:lineRule="auto"/>
        <w:rPr>
          <w:rFonts w:eastAsia="Gill Sans MT" w:cstheme="minorHAnsi"/>
          <w:b/>
          <w:bCs/>
          <w:sz w:val="24"/>
          <w:szCs w:val="24"/>
        </w:rPr>
      </w:pPr>
    </w:p>
    <w:p w14:paraId="7DD9F47A" w14:textId="5DCFC87C" w:rsidR="00AA6593" w:rsidRPr="00B1232F" w:rsidRDefault="00C97E75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Even </w:t>
      </w:r>
      <w:r w:rsidR="00A85F20" w:rsidRPr="00B1232F">
        <w:rPr>
          <w:rFonts w:eastAsia="Gill Sans MT" w:cstheme="minorHAnsi"/>
          <w:sz w:val="24"/>
          <w:szCs w:val="24"/>
        </w:rPr>
        <w:t>facing</w:t>
      </w:r>
      <w:r w:rsidRPr="00B1232F">
        <w:rPr>
          <w:rFonts w:eastAsia="Gill Sans MT" w:cstheme="minorHAnsi"/>
          <w:sz w:val="24"/>
          <w:szCs w:val="24"/>
        </w:rPr>
        <w:t xml:space="preserve"> many uncertainties</w:t>
      </w:r>
      <w:r w:rsidR="00AA6593" w:rsidRPr="00B1232F">
        <w:rPr>
          <w:rFonts w:eastAsia="Gill Sans MT" w:cstheme="minorHAnsi"/>
          <w:sz w:val="24"/>
          <w:szCs w:val="24"/>
        </w:rPr>
        <w:t xml:space="preserve"> about the coming year</w:t>
      </w:r>
      <w:r w:rsidRPr="00B1232F">
        <w:rPr>
          <w:rFonts w:eastAsia="Gill Sans MT" w:cstheme="minorHAnsi"/>
          <w:sz w:val="24"/>
          <w:szCs w:val="24"/>
        </w:rPr>
        <w:t xml:space="preserve">, </w:t>
      </w:r>
      <w:r w:rsidR="00AA6593" w:rsidRPr="00B1232F">
        <w:rPr>
          <w:rFonts w:eastAsia="Gill Sans MT" w:cstheme="minorHAnsi"/>
          <w:sz w:val="24"/>
          <w:szCs w:val="24"/>
        </w:rPr>
        <w:t xml:space="preserve">we </w:t>
      </w:r>
      <w:r w:rsidR="00CB156B" w:rsidRPr="00B1232F">
        <w:rPr>
          <w:rFonts w:eastAsia="Gill Sans MT" w:cstheme="minorHAnsi"/>
          <w:sz w:val="24"/>
          <w:szCs w:val="24"/>
        </w:rPr>
        <w:t xml:space="preserve">do </w:t>
      </w:r>
      <w:r w:rsidR="00AA6593" w:rsidRPr="00B1232F">
        <w:rPr>
          <w:rFonts w:eastAsia="Gill Sans MT" w:cstheme="minorHAnsi"/>
          <w:sz w:val="24"/>
          <w:szCs w:val="24"/>
        </w:rPr>
        <w:t>have a couple of</w:t>
      </w:r>
      <w:r w:rsidRPr="00B1232F">
        <w:rPr>
          <w:rFonts w:eastAsia="Gill Sans MT" w:cstheme="minorHAnsi"/>
          <w:sz w:val="24"/>
          <w:szCs w:val="24"/>
        </w:rPr>
        <w:t xml:space="preserve"> advantage</w:t>
      </w:r>
      <w:r w:rsidR="00AA6593" w:rsidRPr="00B1232F">
        <w:rPr>
          <w:rFonts w:eastAsia="Gill Sans MT" w:cstheme="minorHAnsi"/>
          <w:sz w:val="24"/>
          <w:szCs w:val="24"/>
        </w:rPr>
        <w:t>s. Unlike this past year, w</w:t>
      </w:r>
      <w:r w:rsidRPr="00B1232F">
        <w:rPr>
          <w:rFonts w:eastAsia="Gill Sans MT" w:cstheme="minorHAnsi"/>
          <w:sz w:val="24"/>
          <w:szCs w:val="24"/>
        </w:rPr>
        <w:t xml:space="preserve">e have </w:t>
      </w:r>
      <w:r w:rsidR="00EA4C92" w:rsidRPr="00B1232F">
        <w:rPr>
          <w:rFonts w:eastAsia="Gill Sans MT" w:cstheme="minorHAnsi"/>
          <w:sz w:val="24"/>
          <w:szCs w:val="24"/>
        </w:rPr>
        <w:t xml:space="preserve">the experience of 2020 to draw on and </w:t>
      </w:r>
      <w:r w:rsidR="00AA6593" w:rsidRPr="00B1232F">
        <w:rPr>
          <w:rFonts w:eastAsia="Gill Sans MT" w:cstheme="minorHAnsi"/>
          <w:sz w:val="24"/>
          <w:szCs w:val="24"/>
        </w:rPr>
        <w:t xml:space="preserve">some </w:t>
      </w:r>
      <w:r w:rsidRPr="00B1232F">
        <w:rPr>
          <w:rFonts w:eastAsia="Gill Sans MT" w:cstheme="minorHAnsi"/>
          <w:sz w:val="24"/>
          <w:szCs w:val="24"/>
        </w:rPr>
        <w:t>lead time to prepare</w:t>
      </w:r>
      <w:r w:rsidR="00AA6593" w:rsidRPr="00B1232F">
        <w:rPr>
          <w:rFonts w:eastAsia="Gill Sans MT" w:cstheme="minorHAnsi"/>
          <w:sz w:val="24"/>
          <w:szCs w:val="24"/>
        </w:rPr>
        <w:t>, plan and project a variety of possible scenarios for camp in the COVID-19 era.</w:t>
      </w:r>
      <w:r w:rsidR="00CB156B" w:rsidRPr="00B1232F">
        <w:rPr>
          <w:rFonts w:eastAsia="Gill Sans MT" w:cstheme="minorHAnsi"/>
          <w:sz w:val="24"/>
          <w:szCs w:val="24"/>
        </w:rPr>
        <w:t xml:space="preserve"> Together w</w:t>
      </w:r>
      <w:r w:rsidR="002506EE" w:rsidRPr="00B1232F">
        <w:rPr>
          <w:rFonts w:eastAsia="Gill Sans MT" w:cstheme="minorHAnsi"/>
          <w:sz w:val="24"/>
          <w:szCs w:val="24"/>
        </w:rPr>
        <w:t xml:space="preserve">ith </w:t>
      </w:r>
      <w:r w:rsidR="00CB156B" w:rsidRPr="00B1232F">
        <w:rPr>
          <w:rFonts w:eastAsia="Gill Sans MT" w:cstheme="minorHAnsi"/>
          <w:sz w:val="24"/>
          <w:szCs w:val="24"/>
        </w:rPr>
        <w:t xml:space="preserve">our professional staff and lay leadership, we </w:t>
      </w:r>
      <w:proofErr w:type="gramStart"/>
      <w:r w:rsidR="002506EE" w:rsidRPr="00B1232F">
        <w:rPr>
          <w:rFonts w:eastAsia="Gill Sans MT" w:cstheme="minorHAnsi"/>
          <w:sz w:val="24"/>
          <w:szCs w:val="24"/>
        </w:rPr>
        <w:t>are able to</w:t>
      </w:r>
      <w:proofErr w:type="gramEnd"/>
      <w:r w:rsidR="002506EE" w:rsidRPr="00B1232F">
        <w:rPr>
          <w:rFonts w:eastAsia="Gill Sans MT" w:cstheme="minorHAnsi"/>
          <w:sz w:val="24"/>
          <w:szCs w:val="24"/>
        </w:rPr>
        <w:t xml:space="preserve"> </w:t>
      </w:r>
      <w:r w:rsidR="00CB156B" w:rsidRPr="00B1232F">
        <w:rPr>
          <w:rFonts w:eastAsia="Gill Sans MT" w:cstheme="minorHAnsi"/>
          <w:sz w:val="24"/>
          <w:szCs w:val="24"/>
        </w:rPr>
        <w:t xml:space="preserve">access the best available expertise in camping, finance, education, child </w:t>
      </w:r>
      <w:r w:rsidR="0063396C" w:rsidRPr="00B1232F">
        <w:rPr>
          <w:rFonts w:eastAsia="Gill Sans MT" w:cstheme="minorHAnsi"/>
          <w:sz w:val="24"/>
          <w:szCs w:val="24"/>
        </w:rPr>
        <w:t>wellness,</w:t>
      </w:r>
      <w:r w:rsidR="00CB156B" w:rsidRPr="00B1232F">
        <w:rPr>
          <w:rFonts w:eastAsia="Gill Sans MT" w:cstheme="minorHAnsi"/>
          <w:sz w:val="24"/>
          <w:szCs w:val="24"/>
        </w:rPr>
        <w:t xml:space="preserve"> public health and Jewish engagement. </w:t>
      </w:r>
    </w:p>
    <w:p w14:paraId="5D649A04" w14:textId="77777777" w:rsidR="00AA6593" w:rsidRPr="00B1232F" w:rsidRDefault="00AA6593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4DE523C2" w14:textId="1F68F724" w:rsidR="00AA6593" w:rsidRPr="00B1232F" w:rsidRDefault="00AA6593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As we are busy planning for various contingencies to make camp happen in 2021</w:t>
      </w:r>
      <w:r w:rsidR="00CB156B" w:rsidRPr="00B1232F">
        <w:rPr>
          <w:rFonts w:eastAsia="Gill Sans MT" w:cstheme="minorHAnsi"/>
          <w:sz w:val="24"/>
          <w:szCs w:val="24"/>
        </w:rPr>
        <w:t>, what do we expect?</w:t>
      </w:r>
    </w:p>
    <w:p w14:paraId="32DAB8F5" w14:textId="77777777" w:rsidR="00AA6593" w:rsidRPr="00B1232F" w:rsidRDefault="00AA6593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53BFE516" w14:textId="77777777" w:rsidR="00A85F20" w:rsidRPr="00B1232F" w:rsidRDefault="00AA6593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Summer camp will be more complex to manage, more expensive to run, </w:t>
      </w:r>
      <w:r w:rsidR="00A85F20" w:rsidRPr="00B1232F">
        <w:rPr>
          <w:rFonts w:eastAsia="Gill Sans MT" w:cstheme="minorHAnsi"/>
          <w:sz w:val="24"/>
          <w:szCs w:val="24"/>
        </w:rPr>
        <w:t xml:space="preserve">more focused on bunk-centered group “pods,” </w:t>
      </w:r>
      <w:r w:rsidRPr="00B1232F">
        <w:rPr>
          <w:rFonts w:eastAsia="Gill Sans MT" w:cstheme="minorHAnsi"/>
          <w:sz w:val="24"/>
          <w:szCs w:val="24"/>
        </w:rPr>
        <w:t xml:space="preserve">and </w:t>
      </w:r>
      <w:r w:rsidR="00A85F20" w:rsidRPr="00B1232F">
        <w:rPr>
          <w:rFonts w:eastAsia="Gill Sans MT" w:cstheme="minorHAnsi"/>
          <w:sz w:val="24"/>
          <w:szCs w:val="24"/>
        </w:rPr>
        <w:t xml:space="preserve">we expect camp will be </w:t>
      </w:r>
      <w:r w:rsidRPr="00B1232F">
        <w:rPr>
          <w:rFonts w:eastAsia="Gill Sans MT" w:cstheme="minorHAnsi"/>
          <w:sz w:val="24"/>
          <w:szCs w:val="24"/>
        </w:rPr>
        <w:t xml:space="preserve">more </w:t>
      </w:r>
      <w:r w:rsidR="00A85F20" w:rsidRPr="00B1232F">
        <w:rPr>
          <w:rFonts w:eastAsia="Gill Sans MT" w:cstheme="minorHAnsi"/>
          <w:sz w:val="24"/>
          <w:szCs w:val="24"/>
        </w:rPr>
        <w:t xml:space="preserve">needed and more </w:t>
      </w:r>
      <w:r w:rsidR="005C574E" w:rsidRPr="00B1232F">
        <w:rPr>
          <w:rFonts w:eastAsia="Gill Sans MT" w:cstheme="minorHAnsi"/>
          <w:sz w:val="24"/>
          <w:szCs w:val="24"/>
        </w:rPr>
        <w:t xml:space="preserve">appreciated by campers and staff and families. </w:t>
      </w:r>
      <w:r w:rsidRPr="00B1232F">
        <w:rPr>
          <w:rFonts w:eastAsia="Gill Sans MT" w:cstheme="minorHAnsi"/>
          <w:sz w:val="24"/>
          <w:szCs w:val="24"/>
        </w:rPr>
        <w:t xml:space="preserve"> </w:t>
      </w:r>
    </w:p>
    <w:p w14:paraId="1FF047C9" w14:textId="77777777" w:rsidR="00A85F20" w:rsidRPr="00B1232F" w:rsidRDefault="00A85F20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04ED917E" w14:textId="4F5490CA" w:rsidR="00AA6593" w:rsidRPr="00B1232F" w:rsidRDefault="00370900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W</w:t>
      </w:r>
      <w:r w:rsidR="00A85F20" w:rsidRPr="00B1232F">
        <w:rPr>
          <w:rFonts w:eastAsia="Gill Sans MT" w:cstheme="minorHAnsi"/>
          <w:sz w:val="24"/>
          <w:szCs w:val="24"/>
        </w:rPr>
        <w:t>e</w:t>
      </w:r>
      <w:r w:rsidR="00AA6593" w:rsidRPr="00B1232F">
        <w:rPr>
          <w:rFonts w:eastAsia="Gill Sans MT" w:cstheme="minorHAnsi"/>
          <w:sz w:val="24"/>
          <w:szCs w:val="24"/>
        </w:rPr>
        <w:t xml:space="preserve"> are</w:t>
      </w:r>
      <w:r w:rsidR="005C574E" w:rsidRPr="00B1232F">
        <w:rPr>
          <w:rFonts w:eastAsia="Gill Sans MT" w:cstheme="minorHAnsi"/>
          <w:sz w:val="24"/>
          <w:szCs w:val="24"/>
        </w:rPr>
        <w:t xml:space="preserve"> anticipating </w:t>
      </w:r>
      <w:r w:rsidRPr="00B1232F">
        <w:rPr>
          <w:rFonts w:eastAsia="Gill Sans MT" w:cstheme="minorHAnsi"/>
          <w:sz w:val="24"/>
          <w:szCs w:val="24"/>
        </w:rPr>
        <w:t>challenges like these:</w:t>
      </w:r>
    </w:p>
    <w:p w14:paraId="28F343E6" w14:textId="77777777" w:rsidR="00AA6593" w:rsidRPr="00B1232F" w:rsidRDefault="00AA6593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1780A014" w14:textId="6D4D9E97" w:rsidR="00AA6593" w:rsidRPr="00B1232F" w:rsidRDefault="00AA6593" w:rsidP="36A0C14E">
      <w:pPr>
        <w:pStyle w:val="ListParagraph"/>
        <w:numPr>
          <w:ilvl w:val="0"/>
          <w:numId w:val="2"/>
        </w:num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Health and safety </w:t>
      </w:r>
      <w:r w:rsidR="00A85F20" w:rsidRPr="00B1232F">
        <w:rPr>
          <w:rFonts w:eastAsia="Gill Sans MT" w:cstheme="minorHAnsi"/>
          <w:sz w:val="24"/>
          <w:szCs w:val="24"/>
        </w:rPr>
        <w:t xml:space="preserve">enhancements </w:t>
      </w:r>
      <w:r w:rsidR="005C574E" w:rsidRPr="00B1232F">
        <w:rPr>
          <w:rFonts w:eastAsia="Gill Sans MT" w:cstheme="minorHAnsi"/>
          <w:sz w:val="24"/>
          <w:szCs w:val="24"/>
        </w:rPr>
        <w:t xml:space="preserve">to </w:t>
      </w:r>
      <w:r w:rsidR="00A85F20" w:rsidRPr="00B1232F">
        <w:rPr>
          <w:rFonts w:eastAsia="Gill Sans MT" w:cstheme="minorHAnsi"/>
          <w:sz w:val="24"/>
          <w:szCs w:val="24"/>
        </w:rPr>
        <w:t xml:space="preserve">equipment and </w:t>
      </w:r>
      <w:r w:rsidR="005C574E" w:rsidRPr="00B1232F">
        <w:rPr>
          <w:rFonts w:eastAsia="Gill Sans MT" w:cstheme="minorHAnsi"/>
          <w:sz w:val="24"/>
          <w:szCs w:val="24"/>
        </w:rPr>
        <w:t>facilities</w:t>
      </w:r>
      <w:r w:rsidR="00A85F20" w:rsidRPr="00B1232F">
        <w:rPr>
          <w:rFonts w:eastAsia="Gill Sans MT" w:cstheme="minorHAnsi"/>
          <w:sz w:val="24"/>
          <w:szCs w:val="24"/>
        </w:rPr>
        <w:t>,</w:t>
      </w:r>
      <w:r w:rsidR="005C574E" w:rsidRPr="00B1232F">
        <w:rPr>
          <w:rFonts w:eastAsia="Gill Sans MT" w:cstheme="minorHAnsi"/>
          <w:sz w:val="24"/>
          <w:szCs w:val="24"/>
        </w:rPr>
        <w:t xml:space="preserve"> </w:t>
      </w:r>
      <w:r w:rsidR="00A85F20" w:rsidRPr="00B1232F">
        <w:rPr>
          <w:rFonts w:eastAsia="Gill Sans MT" w:cstheme="minorHAnsi"/>
          <w:sz w:val="24"/>
          <w:szCs w:val="24"/>
        </w:rPr>
        <w:t xml:space="preserve">regular virus testing, and additional health staffing to meet </w:t>
      </w:r>
      <w:r w:rsidR="005C574E" w:rsidRPr="00B1232F">
        <w:rPr>
          <w:rFonts w:eastAsia="Gill Sans MT" w:cstheme="minorHAnsi"/>
          <w:sz w:val="24"/>
          <w:szCs w:val="24"/>
        </w:rPr>
        <w:t>new public health standards</w:t>
      </w:r>
    </w:p>
    <w:p w14:paraId="3C89EAB8" w14:textId="54CF9856" w:rsidR="00AA6593" w:rsidRPr="00B1232F" w:rsidRDefault="005C574E" w:rsidP="36A0C14E">
      <w:pPr>
        <w:pStyle w:val="ListParagraph"/>
        <w:numPr>
          <w:ilvl w:val="0"/>
          <w:numId w:val="2"/>
        </w:num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Greater need for financial aid for f</w:t>
      </w:r>
      <w:r w:rsidR="00AA6593" w:rsidRPr="00B1232F">
        <w:rPr>
          <w:rFonts w:eastAsia="Gill Sans MT" w:cstheme="minorHAnsi"/>
          <w:sz w:val="24"/>
          <w:szCs w:val="24"/>
        </w:rPr>
        <w:t>amilies</w:t>
      </w:r>
      <w:r w:rsidRPr="00B1232F">
        <w:rPr>
          <w:rFonts w:eastAsia="Gill Sans MT" w:cstheme="minorHAnsi"/>
          <w:sz w:val="24"/>
          <w:szCs w:val="24"/>
        </w:rPr>
        <w:t xml:space="preserve"> </w:t>
      </w:r>
      <w:r w:rsidR="00AA6593" w:rsidRPr="00B1232F">
        <w:rPr>
          <w:rFonts w:eastAsia="Gill Sans MT" w:cstheme="minorHAnsi"/>
          <w:sz w:val="24"/>
          <w:szCs w:val="24"/>
        </w:rPr>
        <w:t>hurt by the pandemic</w:t>
      </w:r>
    </w:p>
    <w:p w14:paraId="0882AEBC" w14:textId="77777777" w:rsidR="00A85F20" w:rsidRPr="00B1232F" w:rsidRDefault="00A85F20" w:rsidP="36A0C14E">
      <w:pPr>
        <w:pStyle w:val="ListParagraph"/>
        <w:numPr>
          <w:ilvl w:val="0"/>
          <w:numId w:val="2"/>
        </w:num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Possible reductions in number of campers allowed on site per session</w:t>
      </w:r>
    </w:p>
    <w:p w14:paraId="2713565B" w14:textId="36283E96" w:rsidR="005C574E" w:rsidRPr="00B1232F" w:rsidRDefault="005C574E" w:rsidP="36A0C14E">
      <w:pPr>
        <w:pStyle w:val="ListParagraph"/>
        <w:numPr>
          <w:ilvl w:val="0"/>
          <w:numId w:val="2"/>
        </w:num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More costly and challenging summer staff recruitment</w:t>
      </w:r>
      <w:r w:rsidR="00782709" w:rsidRPr="00B1232F">
        <w:rPr>
          <w:rFonts w:eastAsia="Gill Sans MT" w:cstheme="minorHAnsi"/>
          <w:sz w:val="24"/>
          <w:szCs w:val="24"/>
        </w:rPr>
        <w:t xml:space="preserve">, training, </w:t>
      </w:r>
      <w:r w:rsidRPr="00B1232F">
        <w:rPr>
          <w:rFonts w:eastAsia="Gill Sans MT" w:cstheme="minorHAnsi"/>
          <w:sz w:val="24"/>
          <w:szCs w:val="24"/>
        </w:rPr>
        <w:t>and retention</w:t>
      </w:r>
    </w:p>
    <w:p w14:paraId="6867A710" w14:textId="64EDF854" w:rsidR="00AA6593" w:rsidRPr="00B1232F" w:rsidRDefault="005C574E" w:rsidP="36A0C14E">
      <w:pPr>
        <w:pStyle w:val="ListParagraph"/>
        <w:numPr>
          <w:ilvl w:val="0"/>
          <w:numId w:val="2"/>
        </w:numPr>
        <w:spacing w:after="0" w:line="240" w:lineRule="auto"/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Increased c</w:t>
      </w:r>
      <w:r w:rsidR="00AA6593" w:rsidRPr="00B1232F">
        <w:rPr>
          <w:rFonts w:eastAsia="Gill Sans MT" w:cstheme="minorHAnsi"/>
          <w:sz w:val="24"/>
          <w:szCs w:val="24"/>
        </w:rPr>
        <w:t>ommunity demand for year-round</w:t>
      </w:r>
      <w:r w:rsidRPr="00B1232F">
        <w:rPr>
          <w:rFonts w:eastAsia="Gill Sans MT" w:cstheme="minorHAnsi"/>
          <w:sz w:val="24"/>
          <w:szCs w:val="24"/>
        </w:rPr>
        <w:t>,</w:t>
      </w:r>
      <w:r w:rsidR="00AA6593" w:rsidRPr="00B1232F">
        <w:rPr>
          <w:rFonts w:eastAsia="Gill Sans MT" w:cstheme="minorHAnsi"/>
          <w:sz w:val="24"/>
          <w:szCs w:val="24"/>
        </w:rPr>
        <w:t xml:space="preserve"> camp-driven engagement activities</w:t>
      </w:r>
    </w:p>
    <w:p w14:paraId="242EF28E" w14:textId="77777777" w:rsidR="00AA6593" w:rsidRPr="00B1232F" w:rsidRDefault="00AA6593" w:rsidP="36A0C14E">
      <w:pPr>
        <w:spacing w:after="0" w:line="240" w:lineRule="auto"/>
        <w:rPr>
          <w:rFonts w:eastAsia="Gill Sans MT" w:cstheme="minorHAnsi"/>
          <w:b/>
          <w:bCs/>
          <w:sz w:val="24"/>
          <w:szCs w:val="24"/>
        </w:rPr>
      </w:pPr>
    </w:p>
    <w:p w14:paraId="1FFB85F2" w14:textId="77777777" w:rsidR="00EC45EE" w:rsidRPr="00B1232F" w:rsidRDefault="00EC45EE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4DF61F8E" w14:textId="77777777" w:rsidR="00EC45EE" w:rsidRPr="00B1232F" w:rsidRDefault="00EC45EE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122EAAEC" w14:textId="77777777" w:rsidR="00EC45EE" w:rsidRPr="00B1232F" w:rsidRDefault="00EC45EE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2E255111" w14:textId="77777777" w:rsidR="00EC45EE" w:rsidRPr="00B1232F" w:rsidRDefault="00EC45EE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6DC6AA70" w14:textId="77777777" w:rsidR="00EC45EE" w:rsidRPr="00B1232F" w:rsidRDefault="00EC45EE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0E7C94A3" w14:textId="77777777" w:rsidR="00EC45EE" w:rsidRPr="00B1232F" w:rsidRDefault="00EC45EE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53BC0203" w14:textId="6BF0B366" w:rsidR="36A0C14E" w:rsidRPr="00B1232F" w:rsidRDefault="00370900" w:rsidP="00EC45EE">
      <w:pPr>
        <w:spacing w:after="0" w:line="240" w:lineRule="auto"/>
        <w:rPr>
          <w:rFonts w:eastAsia="Gill Sans MT" w:cstheme="minorHAnsi"/>
          <w:b/>
          <w:bCs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In facing these challenges, </w:t>
      </w:r>
      <w:r w:rsidRPr="00B1232F">
        <w:rPr>
          <w:rFonts w:eastAsia="Gill Sans MT" w:cstheme="minorHAnsi"/>
          <w:b/>
          <w:bCs/>
          <w:sz w:val="24"/>
          <w:szCs w:val="24"/>
        </w:rPr>
        <w:t>t</w:t>
      </w:r>
      <w:r w:rsidR="00AA6593" w:rsidRPr="00B1232F">
        <w:rPr>
          <w:rFonts w:eastAsia="Gill Sans MT" w:cstheme="minorHAnsi"/>
          <w:b/>
          <w:bCs/>
          <w:sz w:val="24"/>
          <w:szCs w:val="24"/>
        </w:rPr>
        <w:t xml:space="preserve">he </w:t>
      </w:r>
      <w:r w:rsidR="00EA4C92" w:rsidRPr="00B1232F">
        <w:rPr>
          <w:rFonts w:eastAsia="Gill Sans MT" w:cstheme="minorHAnsi"/>
          <w:b/>
          <w:bCs/>
          <w:sz w:val="24"/>
          <w:szCs w:val="24"/>
        </w:rPr>
        <w:t xml:space="preserve">greatest </w:t>
      </w:r>
      <w:r w:rsidR="00AA6593" w:rsidRPr="00B1232F">
        <w:rPr>
          <w:rFonts w:eastAsia="Gill Sans MT" w:cstheme="minorHAnsi"/>
          <w:b/>
          <w:bCs/>
          <w:sz w:val="24"/>
          <w:szCs w:val="24"/>
        </w:rPr>
        <w:t>advantage we have is YOU</w:t>
      </w:r>
      <w:r w:rsidR="00C97E75" w:rsidRPr="00B1232F">
        <w:rPr>
          <w:rFonts w:eastAsia="Gill Sans MT" w:cstheme="minorHAnsi"/>
          <w:b/>
          <w:bCs/>
          <w:sz w:val="24"/>
          <w:szCs w:val="24"/>
        </w:rPr>
        <w:t>.</w:t>
      </w:r>
    </w:p>
    <w:p w14:paraId="0C1F3A02" w14:textId="77777777" w:rsidR="00EC45EE" w:rsidRPr="00B1232F" w:rsidRDefault="00EC45EE" w:rsidP="00EC45EE">
      <w:pPr>
        <w:spacing w:after="0" w:line="240" w:lineRule="auto"/>
        <w:rPr>
          <w:rFonts w:eastAsia="Gill Sans MT" w:cstheme="minorHAnsi"/>
          <w:b/>
          <w:bCs/>
          <w:sz w:val="24"/>
          <w:szCs w:val="24"/>
        </w:rPr>
      </w:pPr>
    </w:p>
    <w:p w14:paraId="2169ECAA" w14:textId="77777777" w:rsidR="00A833D5" w:rsidRPr="00B1232F" w:rsidRDefault="008A47C1" w:rsidP="36A0C14E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</w:pP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>We</w:t>
      </w:r>
      <w:r w:rsidR="00D03DD9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 </w:t>
      </w:r>
      <w:r w:rsidR="00782709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continue to rely on two </w:t>
      </w:r>
      <w:r w:rsidR="005C574E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key 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financial </w:t>
      </w:r>
      <w:r w:rsidR="005C574E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>drivers of our business model</w:t>
      </w:r>
      <w:r w:rsidR="00782709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: </w:t>
      </w:r>
      <w:r w:rsidR="005C574E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 </w:t>
      </w:r>
      <w:r w:rsidR="005C574E" w:rsidRPr="00B1232F">
        <w:rPr>
          <w:rFonts w:asciiTheme="minorHAnsi" w:eastAsia="Gill Sans MT" w:hAnsiTheme="minorHAnsi" w:cstheme="minorHAnsi"/>
          <w:color w:val="000000"/>
          <w:u w:val="single"/>
          <w:bdr w:val="none" w:sz="0" w:space="0" w:color="auto" w:frame="1"/>
        </w:rPr>
        <w:t>camper fees and philanthropy</w:t>
      </w:r>
      <w:r w:rsidR="005C574E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 (add retreat/specialty camps if appropriate). 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While we cannot be </w:t>
      </w:r>
      <w:r w:rsidR="00A833D5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fully 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certain about camper revenue this year, we </w:t>
      </w:r>
      <w:r w:rsidRPr="00B1232F">
        <w:rPr>
          <w:rFonts w:asciiTheme="minorHAnsi" w:eastAsia="Gill Sans MT" w:hAnsiTheme="minorHAnsi" w:cstheme="minorHAnsi"/>
          <w:color w:val="000000"/>
          <w:u w:val="single"/>
          <w:bdr w:val="none" w:sz="0" w:space="0" w:color="auto" w:frame="1"/>
        </w:rPr>
        <w:t>can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 be certain that </w:t>
      </w:r>
      <w:r w:rsidR="00A833D5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>philanthropy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 will assure that </w:t>
      </w:r>
      <w:r w:rsidR="00A833D5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>the camp experience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 in the COVID era continues to meet the standards </w:t>
      </w:r>
      <w:r w:rsidR="00A833D5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>that have always made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 N</w:t>
      </w:r>
      <w:r w:rsidR="00A833D5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AME so extraordinary. </w:t>
      </w:r>
    </w:p>
    <w:p w14:paraId="277863EB" w14:textId="77777777" w:rsidR="00A833D5" w:rsidRPr="00B1232F" w:rsidRDefault="00A833D5" w:rsidP="36A0C14E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</w:pPr>
    </w:p>
    <w:p w14:paraId="7F78EF65" w14:textId="77A8F2D2" w:rsidR="005C574E" w:rsidRPr="00B1232F" w:rsidRDefault="00A833D5" w:rsidP="36A0C14E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</w:pP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>As we plan for 2021, your philanthropy has never mattered more to the future of camp. W</w:t>
      </w:r>
      <w:r w:rsidR="005C574E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e must depend on the generosity of people who love camp and value our 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critical contribution to </w:t>
      </w:r>
      <w:r w:rsidR="005C574E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the Jewish world and our </w:t>
      </w:r>
      <w:r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Jewish </w:t>
      </w:r>
      <w:r w:rsidR="005C574E" w:rsidRPr="00B1232F"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  <w:t xml:space="preserve">future. </w:t>
      </w:r>
      <w:r w:rsidR="005C574E" w:rsidRPr="00B1232F">
        <w:rPr>
          <w:rFonts w:asciiTheme="minorHAnsi" w:eastAsia="Gill Sans MT" w:hAnsiTheme="minorHAnsi" w:cstheme="minorHAnsi"/>
          <w:color w:val="000000"/>
          <w:u w:val="single"/>
          <w:bdr w:val="none" w:sz="0" w:space="0" w:color="auto" w:frame="1"/>
        </w:rPr>
        <w:t>People like you.</w:t>
      </w:r>
    </w:p>
    <w:p w14:paraId="613F371C" w14:textId="17DC1D77" w:rsidR="005C574E" w:rsidRPr="00B1232F" w:rsidRDefault="005C574E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77111D49" w14:textId="3A3E69D0" w:rsidR="003A024A" w:rsidRPr="00B1232F" w:rsidRDefault="55FE1C1B" w:rsidP="36A0C14E">
      <w:pPr>
        <w:spacing w:after="0" w:line="240" w:lineRule="auto"/>
        <w:rPr>
          <w:rFonts w:eastAsia="Gill Sans MT" w:cstheme="minorHAnsi"/>
          <w:i/>
          <w:iCs/>
          <w:sz w:val="24"/>
          <w:szCs w:val="24"/>
        </w:rPr>
      </w:pPr>
      <w:r w:rsidRPr="00B1232F">
        <w:rPr>
          <w:rFonts w:eastAsia="Gill Sans MT" w:cstheme="minorHAnsi"/>
          <w:b/>
          <w:bCs/>
          <w:i/>
          <w:iCs/>
          <w:sz w:val="24"/>
          <w:szCs w:val="24"/>
        </w:rPr>
        <w:t>CA</w:t>
      </w:r>
      <w:r w:rsidR="00266D83" w:rsidRPr="00B1232F">
        <w:rPr>
          <w:rFonts w:eastAsia="Gill Sans MT" w:cstheme="minorHAnsi"/>
          <w:b/>
          <w:bCs/>
          <w:i/>
          <w:iCs/>
          <w:sz w:val="24"/>
          <w:szCs w:val="24"/>
        </w:rPr>
        <w:t xml:space="preserve">MP NAME </w:t>
      </w:r>
      <w:r w:rsidR="003A024A" w:rsidRPr="00B1232F">
        <w:rPr>
          <w:rFonts w:eastAsia="Gill Sans MT" w:cstheme="minorHAnsi"/>
          <w:b/>
          <w:bCs/>
          <w:i/>
          <w:iCs/>
          <w:sz w:val="24"/>
          <w:szCs w:val="24"/>
        </w:rPr>
        <w:t>needs you</w:t>
      </w:r>
      <w:r w:rsidR="00D35CBD" w:rsidRPr="00B1232F">
        <w:rPr>
          <w:rFonts w:eastAsia="Gill Sans MT" w:cstheme="minorHAnsi"/>
          <w:b/>
          <w:bCs/>
          <w:i/>
          <w:iCs/>
          <w:sz w:val="24"/>
          <w:szCs w:val="24"/>
        </w:rPr>
        <w:t xml:space="preserve"> </w:t>
      </w:r>
      <w:r w:rsidR="00B94C85" w:rsidRPr="00B1232F">
        <w:rPr>
          <w:rFonts w:eastAsia="Gill Sans MT" w:cstheme="minorHAnsi"/>
          <w:b/>
          <w:bCs/>
          <w:i/>
          <w:iCs/>
          <w:sz w:val="24"/>
          <w:szCs w:val="24"/>
        </w:rPr>
        <w:t xml:space="preserve">to stand </w:t>
      </w:r>
      <w:r w:rsidR="00EA4C92" w:rsidRPr="00B1232F">
        <w:rPr>
          <w:rFonts w:eastAsia="Gill Sans MT" w:cstheme="minorHAnsi"/>
          <w:b/>
          <w:bCs/>
          <w:i/>
          <w:iCs/>
          <w:sz w:val="24"/>
          <w:szCs w:val="24"/>
        </w:rPr>
        <w:t xml:space="preserve">with </w:t>
      </w:r>
      <w:r w:rsidR="00B94C85" w:rsidRPr="00B1232F">
        <w:rPr>
          <w:rFonts w:eastAsia="Gill Sans MT" w:cstheme="minorHAnsi"/>
          <w:b/>
          <w:bCs/>
          <w:i/>
          <w:iCs/>
          <w:sz w:val="24"/>
          <w:szCs w:val="24"/>
        </w:rPr>
        <w:t xml:space="preserve">us as </w:t>
      </w:r>
      <w:r w:rsidR="00EA4C92" w:rsidRPr="00B1232F">
        <w:rPr>
          <w:rFonts w:eastAsia="Gill Sans MT" w:cstheme="minorHAnsi"/>
          <w:b/>
          <w:bCs/>
          <w:i/>
          <w:iCs/>
          <w:sz w:val="24"/>
          <w:szCs w:val="24"/>
        </w:rPr>
        <w:t xml:space="preserve">together </w:t>
      </w:r>
      <w:r w:rsidR="00B94C85" w:rsidRPr="00B1232F">
        <w:rPr>
          <w:rFonts w:eastAsia="Gill Sans MT" w:cstheme="minorHAnsi"/>
          <w:b/>
          <w:bCs/>
          <w:i/>
          <w:iCs/>
          <w:sz w:val="24"/>
          <w:szCs w:val="24"/>
        </w:rPr>
        <w:t xml:space="preserve">we </w:t>
      </w:r>
      <w:r w:rsidR="00D643E3" w:rsidRPr="00B1232F">
        <w:rPr>
          <w:rFonts w:eastAsia="Gill Sans MT" w:cstheme="minorHAnsi"/>
          <w:b/>
          <w:bCs/>
          <w:i/>
          <w:iCs/>
          <w:sz w:val="24"/>
          <w:szCs w:val="24"/>
        </w:rPr>
        <w:t>tackle the challenges of the coming year.</w:t>
      </w:r>
      <w:r w:rsidR="00D35CBD" w:rsidRPr="00B1232F">
        <w:rPr>
          <w:rFonts w:eastAsia="Gill Sans MT" w:cstheme="minorHAnsi"/>
          <w:i/>
          <w:iCs/>
          <w:sz w:val="24"/>
          <w:szCs w:val="24"/>
        </w:rPr>
        <w:t xml:space="preserve"> </w:t>
      </w:r>
    </w:p>
    <w:p w14:paraId="31140DE4" w14:textId="5BD2E6FC" w:rsidR="00395956" w:rsidRPr="00B1232F" w:rsidRDefault="00395956" w:rsidP="36A0C14E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56F063BA" w14:textId="076E1666" w:rsidR="00266D83" w:rsidRPr="00B1232F" w:rsidRDefault="008D1170" w:rsidP="36A0C14E">
      <w:pPr>
        <w:rPr>
          <w:rFonts w:eastAsia="Gill Sans MT" w:cstheme="minorHAnsi"/>
          <w:b/>
          <w:bCs/>
          <w:sz w:val="24"/>
          <w:szCs w:val="24"/>
          <w:u w:val="single"/>
        </w:rPr>
      </w:pPr>
      <w:r w:rsidRPr="00B1232F">
        <w:rPr>
          <w:rFonts w:eastAsia="Gill Sans MT" w:cstheme="minorHAnsi"/>
          <w:b/>
          <w:bCs/>
          <w:sz w:val="24"/>
          <w:szCs w:val="24"/>
          <w:u w:val="single"/>
        </w:rPr>
        <w:t>What You Can Do</w:t>
      </w:r>
      <w:r w:rsidR="006C3AD0" w:rsidRPr="00B1232F">
        <w:rPr>
          <w:rFonts w:eastAsia="Gill Sans MT" w:cstheme="minorHAnsi"/>
          <w:b/>
          <w:bCs/>
          <w:sz w:val="24"/>
          <w:szCs w:val="24"/>
          <w:u w:val="single"/>
        </w:rPr>
        <w:t xml:space="preserve"> NOW</w:t>
      </w:r>
    </w:p>
    <w:p w14:paraId="255E059F" w14:textId="55F17A15" w:rsidR="00EA4C92" w:rsidRPr="00B1232F" w:rsidRDefault="00EA4C92" w:rsidP="36A0C14E">
      <w:pPr>
        <w:pStyle w:val="ListParagraph"/>
        <w:numPr>
          <w:ilvl w:val="0"/>
          <w:numId w:val="3"/>
        </w:numPr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Commit to making CAMP a priority for your personal and family philanthropy in the coming year.</w:t>
      </w:r>
    </w:p>
    <w:p w14:paraId="2BE56C38" w14:textId="178EFAC9" w:rsidR="00EA4C92" w:rsidRPr="00B1232F" w:rsidRDefault="00EA4C92" w:rsidP="36A0C14E">
      <w:pPr>
        <w:pStyle w:val="ListParagraph"/>
        <w:numPr>
          <w:ilvl w:val="0"/>
          <w:numId w:val="3"/>
        </w:numPr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You can make your </w:t>
      </w:r>
      <w:r w:rsidR="00B11DCB" w:rsidRPr="00B1232F">
        <w:rPr>
          <w:rFonts w:eastAsia="Gill Sans MT" w:cstheme="minorHAnsi"/>
          <w:sz w:val="24"/>
          <w:szCs w:val="24"/>
        </w:rPr>
        <w:t xml:space="preserve">most generous </w:t>
      </w:r>
      <w:r w:rsidRPr="00B1232F">
        <w:rPr>
          <w:rFonts w:eastAsia="Gill Sans MT" w:cstheme="minorHAnsi"/>
          <w:sz w:val="24"/>
          <w:szCs w:val="24"/>
        </w:rPr>
        <w:t xml:space="preserve">donation </w:t>
      </w:r>
      <w:r w:rsidR="00B11DCB" w:rsidRPr="00B1232F">
        <w:rPr>
          <w:rFonts w:eastAsia="Gill Sans MT" w:cstheme="minorHAnsi"/>
          <w:sz w:val="24"/>
          <w:szCs w:val="24"/>
        </w:rPr>
        <w:t>now.  Or make a pledge and</w:t>
      </w:r>
      <w:r w:rsidRPr="00B1232F">
        <w:rPr>
          <w:rFonts w:eastAsia="Gill Sans MT" w:cstheme="minorHAnsi"/>
          <w:sz w:val="24"/>
          <w:szCs w:val="24"/>
        </w:rPr>
        <w:t xml:space="preserve"> </w:t>
      </w:r>
      <w:r w:rsidR="00B11DCB" w:rsidRPr="00B1232F">
        <w:rPr>
          <w:rFonts w:eastAsia="Gill Sans MT" w:cstheme="minorHAnsi"/>
          <w:sz w:val="24"/>
          <w:szCs w:val="24"/>
        </w:rPr>
        <w:t xml:space="preserve">payment schedule </w:t>
      </w:r>
      <w:r w:rsidRPr="00B1232F">
        <w:rPr>
          <w:rFonts w:eastAsia="Gill Sans MT" w:cstheme="minorHAnsi"/>
          <w:sz w:val="24"/>
          <w:szCs w:val="24"/>
        </w:rPr>
        <w:t xml:space="preserve">across </w:t>
      </w:r>
      <w:r w:rsidR="00B11DCB" w:rsidRPr="00B1232F">
        <w:rPr>
          <w:rFonts w:eastAsia="Gill Sans MT" w:cstheme="minorHAnsi"/>
          <w:sz w:val="24"/>
          <w:szCs w:val="24"/>
        </w:rPr>
        <w:t xml:space="preserve">the coming months </w:t>
      </w:r>
      <w:r w:rsidRPr="00B1232F">
        <w:rPr>
          <w:rFonts w:eastAsia="Gill Sans MT" w:cstheme="minorHAnsi"/>
          <w:sz w:val="24"/>
          <w:szCs w:val="24"/>
        </w:rPr>
        <w:t>to make your largest gift more convenient.</w:t>
      </w:r>
    </w:p>
    <w:p w14:paraId="11E3A4E3" w14:textId="6CB5E852" w:rsidR="00EA4C92" w:rsidRPr="00B1232F" w:rsidRDefault="00EA4C92" w:rsidP="36A0C14E">
      <w:pPr>
        <w:pStyle w:val="ListParagraph"/>
        <w:numPr>
          <w:ilvl w:val="0"/>
          <w:numId w:val="3"/>
        </w:numPr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You can make a gift of appreciated assets like stocks or mutual funds t</w:t>
      </w:r>
      <w:r w:rsidR="00D71F62" w:rsidRPr="00B1232F">
        <w:rPr>
          <w:rFonts w:eastAsia="Gill Sans MT" w:cstheme="minorHAnsi"/>
          <w:sz w:val="24"/>
          <w:szCs w:val="24"/>
        </w:rPr>
        <w:t>hat</w:t>
      </w:r>
      <w:r w:rsidRPr="00B1232F">
        <w:rPr>
          <w:rFonts w:eastAsia="Gill Sans MT" w:cstheme="minorHAnsi"/>
          <w:sz w:val="24"/>
          <w:szCs w:val="24"/>
        </w:rPr>
        <w:t xml:space="preserve"> will not only be a great boost</w:t>
      </w:r>
      <w:r w:rsidR="00D71F62" w:rsidRPr="00B1232F">
        <w:rPr>
          <w:rFonts w:eastAsia="Gill Sans MT" w:cstheme="minorHAnsi"/>
          <w:sz w:val="24"/>
          <w:szCs w:val="24"/>
        </w:rPr>
        <w:t xml:space="preserve"> to</w:t>
      </w:r>
      <w:r w:rsidRPr="00B1232F">
        <w:rPr>
          <w:rFonts w:eastAsia="Gill Sans MT" w:cstheme="minorHAnsi"/>
          <w:sz w:val="24"/>
          <w:szCs w:val="24"/>
        </w:rPr>
        <w:t xml:space="preserve"> camp, but may also prove tax advantages to you and your family</w:t>
      </w:r>
    </w:p>
    <w:p w14:paraId="487B3314" w14:textId="79F6FA17" w:rsidR="00EA4C92" w:rsidRPr="00B1232F" w:rsidRDefault="00EA4C92" w:rsidP="36A0C14E">
      <w:pPr>
        <w:pStyle w:val="ListParagraph"/>
        <w:numPr>
          <w:ilvl w:val="0"/>
          <w:numId w:val="3"/>
        </w:numPr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You can consider giving </w:t>
      </w:r>
      <w:r w:rsidR="00D71F62" w:rsidRPr="00B1232F">
        <w:rPr>
          <w:rFonts w:eastAsia="Gill Sans MT" w:cstheme="minorHAnsi"/>
          <w:sz w:val="24"/>
          <w:szCs w:val="24"/>
        </w:rPr>
        <w:t xml:space="preserve">a Qualified Charitable Distribution </w:t>
      </w:r>
      <w:r w:rsidRPr="00B1232F">
        <w:rPr>
          <w:rFonts w:eastAsia="Gill Sans MT" w:cstheme="minorHAnsi"/>
          <w:sz w:val="24"/>
          <w:szCs w:val="24"/>
        </w:rPr>
        <w:t>through your IRA</w:t>
      </w:r>
      <w:r w:rsidR="00D71F62" w:rsidRPr="00B1232F">
        <w:rPr>
          <w:rFonts w:eastAsia="Gill Sans MT" w:cstheme="minorHAnsi"/>
          <w:sz w:val="24"/>
          <w:szCs w:val="24"/>
        </w:rPr>
        <w:t>.</w:t>
      </w:r>
    </w:p>
    <w:p w14:paraId="12E54A68" w14:textId="05F5AAAF" w:rsidR="00D71F62" w:rsidRPr="00B1232F" w:rsidRDefault="00D71F62" w:rsidP="36A0C14E">
      <w:pPr>
        <w:pStyle w:val="ListParagraph"/>
        <w:numPr>
          <w:ilvl w:val="0"/>
          <w:numId w:val="3"/>
        </w:numPr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>You can invite others who share your love for camp to match</w:t>
      </w:r>
      <w:r w:rsidR="00A833D5" w:rsidRPr="00B1232F">
        <w:rPr>
          <w:rFonts w:eastAsia="Gill Sans MT" w:cstheme="minorHAnsi"/>
          <w:sz w:val="24"/>
          <w:szCs w:val="24"/>
        </w:rPr>
        <w:t xml:space="preserve"> your contribution.</w:t>
      </w:r>
    </w:p>
    <w:p w14:paraId="3CA1B74B" w14:textId="6457F43F" w:rsidR="00A833D5" w:rsidRPr="00B1232F" w:rsidRDefault="00A833D5" w:rsidP="36A0C14E">
      <w:pPr>
        <w:pStyle w:val="ListParagraph"/>
        <w:numPr>
          <w:ilvl w:val="0"/>
          <w:numId w:val="3"/>
        </w:numPr>
        <w:rPr>
          <w:rFonts w:eastAsia="Gill Sans MT" w:cstheme="minorHAnsi"/>
          <w:sz w:val="24"/>
          <w:szCs w:val="24"/>
        </w:rPr>
      </w:pPr>
      <w:r w:rsidRPr="00B1232F">
        <w:rPr>
          <w:rFonts w:eastAsia="Gill Sans MT" w:cstheme="minorHAnsi"/>
          <w:sz w:val="24"/>
          <w:szCs w:val="24"/>
        </w:rPr>
        <w:t xml:space="preserve">You can </w:t>
      </w:r>
      <w:r w:rsidR="00B11DCB" w:rsidRPr="00B1232F">
        <w:rPr>
          <w:rFonts w:eastAsia="Gill Sans MT" w:cstheme="minorHAnsi"/>
          <w:sz w:val="24"/>
          <w:szCs w:val="24"/>
        </w:rPr>
        <w:t xml:space="preserve">use </w:t>
      </w:r>
      <w:r w:rsidRPr="00B1232F">
        <w:rPr>
          <w:rFonts w:eastAsia="Gill Sans MT" w:cstheme="minorHAnsi"/>
          <w:sz w:val="24"/>
          <w:szCs w:val="24"/>
        </w:rPr>
        <w:t>your employer</w:t>
      </w:r>
      <w:r w:rsidR="00B11DCB" w:rsidRPr="00B1232F">
        <w:rPr>
          <w:rFonts w:eastAsia="Gill Sans MT" w:cstheme="minorHAnsi"/>
          <w:sz w:val="24"/>
          <w:szCs w:val="24"/>
        </w:rPr>
        <w:t>’s matching gift program</w:t>
      </w:r>
      <w:r w:rsidRPr="00B1232F">
        <w:rPr>
          <w:rFonts w:eastAsia="Gill Sans MT" w:cstheme="minorHAnsi"/>
          <w:sz w:val="24"/>
          <w:szCs w:val="24"/>
        </w:rPr>
        <w:t xml:space="preserve"> </w:t>
      </w:r>
      <w:r w:rsidR="00B11DCB" w:rsidRPr="00B1232F">
        <w:rPr>
          <w:rFonts w:eastAsia="Gill Sans MT" w:cstheme="minorHAnsi"/>
          <w:sz w:val="24"/>
          <w:szCs w:val="24"/>
        </w:rPr>
        <w:t>to double y</w:t>
      </w:r>
      <w:r w:rsidRPr="00B1232F">
        <w:rPr>
          <w:rFonts w:eastAsia="Gill Sans MT" w:cstheme="minorHAnsi"/>
          <w:sz w:val="24"/>
          <w:szCs w:val="24"/>
        </w:rPr>
        <w:t>our gift to camp.</w:t>
      </w:r>
    </w:p>
    <w:p w14:paraId="0276DEF8" w14:textId="25547E7B" w:rsidR="00395956" w:rsidRPr="00B1232F" w:rsidRDefault="00395956" w:rsidP="36A0C14E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eastAsia="Gill Sans MT" w:hAnsiTheme="minorHAnsi" w:cstheme="minorHAnsi"/>
          <w:color w:val="000000"/>
          <w:bdr w:val="none" w:sz="0" w:space="0" w:color="auto" w:frame="1"/>
        </w:rPr>
      </w:pPr>
    </w:p>
    <w:p w14:paraId="0C91AC4A" w14:textId="3CF2F4CE" w:rsidR="003A024A" w:rsidRPr="00B1232F" w:rsidRDefault="008D1170" w:rsidP="36A0C14E">
      <w:pPr>
        <w:rPr>
          <w:rFonts w:eastAsia="Gill Sans MT" w:cstheme="minorHAnsi"/>
          <w:b/>
          <w:bCs/>
          <w:sz w:val="24"/>
          <w:szCs w:val="24"/>
          <w:u w:val="single"/>
        </w:rPr>
      </w:pPr>
      <w:r w:rsidRPr="00B1232F">
        <w:rPr>
          <w:rFonts w:eastAsia="Gill Sans MT" w:cstheme="minorHAnsi"/>
          <w:b/>
          <w:bCs/>
          <w:sz w:val="24"/>
          <w:szCs w:val="24"/>
          <w:u w:val="single"/>
        </w:rPr>
        <w:t>The Difference You Will Make</w:t>
      </w:r>
    </w:p>
    <w:p w14:paraId="0EC84B8E" w14:textId="2DC9EFD6" w:rsidR="0001056F" w:rsidRPr="00B1232F" w:rsidRDefault="0001056F" w:rsidP="36A0C14E">
      <w:pPr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</w:pP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When you </w:t>
      </w:r>
      <w:r w:rsidR="0063396C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>join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 with </w:t>
      </w:r>
      <w:r w:rsidR="3E463AF0" w:rsidRPr="00B1232F">
        <w:rPr>
          <w:rFonts w:eastAsia="Gill Sans MT" w:cstheme="minorHAnsi"/>
          <w:color w:val="000000" w:themeColor="text1"/>
          <w:sz w:val="24"/>
          <w:szCs w:val="24"/>
        </w:rPr>
        <w:t>hundreds of other CAMP NAME families, alumni, and friends who love camp</w:t>
      </w:r>
      <w:r w:rsidR="00EA4C92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 and appreciate 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our </w:t>
      </w:r>
      <w:r w:rsidR="00EA4C92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place in their personal Jewish journey – and our collective Jewish future 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>–</w:t>
      </w:r>
      <w:r w:rsidR="00EA4C92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 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you will be assuring that </w:t>
      </w:r>
    </w:p>
    <w:p w14:paraId="1FE3AEEB" w14:textId="4DB18395" w:rsidR="0001056F" w:rsidRPr="00B1232F" w:rsidRDefault="0001056F" w:rsidP="36A0C14E">
      <w:pPr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</w:pP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Together we will help CAMP NAME make a major step toward </w:t>
      </w:r>
      <w:r w:rsidR="00A91CFC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achieving critical long- term 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financial stability in </w:t>
      </w:r>
      <w:r w:rsidR="00A91CFC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the wake of </w:t>
      </w:r>
      <w:r w:rsidR="7668FF4C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>s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>ummer 2020’s unprecedented crisis.</w:t>
      </w:r>
    </w:p>
    <w:p w14:paraId="5D3F3084" w14:textId="1B208BED" w:rsidR="0001056F" w:rsidRPr="00B1232F" w:rsidRDefault="0001056F" w:rsidP="36A0C14E">
      <w:pPr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</w:pP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And we will be setting the stage for CAMP NAME’s next 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>chapter in our success story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, drawing on those core lessons of camp </w:t>
      </w:r>
      <w:r w:rsidR="6D3AAF7E" w:rsidRPr="00B1232F">
        <w:rPr>
          <w:rFonts w:eastAsia="Gill Sans MT" w:cstheme="minorHAnsi"/>
          <w:sz w:val="24"/>
          <w:szCs w:val="24"/>
        </w:rPr>
        <w:t>—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 resilience, </w:t>
      </w:r>
      <w:r w:rsidR="002E679F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faith, 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creativity, compassion, and caring </w:t>
      </w:r>
      <w:r w:rsidR="4F4E58D9" w:rsidRPr="00B1232F">
        <w:rPr>
          <w:rFonts w:eastAsia="Gill Sans MT" w:cstheme="minorHAnsi"/>
          <w:sz w:val="24"/>
          <w:szCs w:val="24"/>
        </w:rPr>
        <w:t>—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 to assure a bright future for our campers and staff for all the 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amazing 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>summers to come</w:t>
      </w:r>
      <w:r w:rsidR="00A91CFC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 – and for our shared commitment to the strongest possible Jewish future.</w:t>
      </w:r>
    </w:p>
    <w:p w14:paraId="7B99632C" w14:textId="5FCF1058" w:rsidR="0001056F" w:rsidRPr="00B1232F" w:rsidRDefault="002E679F" w:rsidP="36A0C14E">
      <w:pPr>
        <w:rPr>
          <w:rFonts w:eastAsia="Gill Sans MT" w:cstheme="minorHAnsi"/>
          <w:b/>
          <w:bCs/>
          <w:color w:val="000000"/>
          <w:sz w:val="24"/>
          <w:szCs w:val="24"/>
          <w:bdr w:val="none" w:sz="0" w:space="0" w:color="auto" w:frame="1"/>
        </w:rPr>
      </w:pPr>
      <w:r w:rsidRPr="00B1232F">
        <w:rPr>
          <w:rFonts w:eastAsia="Gill Sans MT" w:cstheme="minorHAnsi"/>
          <w:b/>
          <w:bCs/>
          <w:color w:val="000000"/>
          <w:sz w:val="24"/>
          <w:szCs w:val="24"/>
          <w:bdr w:val="none" w:sz="0" w:space="0" w:color="auto" w:frame="1"/>
        </w:rPr>
        <w:t xml:space="preserve">How to </w:t>
      </w:r>
      <w:r w:rsidR="00B11DCB" w:rsidRPr="00B1232F">
        <w:rPr>
          <w:rFonts w:eastAsia="Gill Sans MT" w:cstheme="minorHAnsi"/>
          <w:b/>
          <w:bCs/>
          <w:color w:val="000000"/>
          <w:sz w:val="24"/>
          <w:szCs w:val="24"/>
          <w:bdr w:val="none" w:sz="0" w:space="0" w:color="auto" w:frame="1"/>
        </w:rPr>
        <w:t>Make Your Gift to Camp NOW</w:t>
      </w:r>
    </w:p>
    <w:p w14:paraId="19CD2CF9" w14:textId="4E6E2665" w:rsidR="002E679F" w:rsidRPr="00B1232F" w:rsidRDefault="002E679F" w:rsidP="00EC45EE">
      <w:pPr>
        <w:rPr>
          <w:rFonts w:cstheme="minorHAnsi"/>
          <w:color w:val="000000"/>
          <w:sz w:val="24"/>
          <w:szCs w:val="24"/>
          <w:bdr w:val="none" w:sz="0" w:space="0" w:color="auto" w:frame="1"/>
        </w:rPr>
      </w:pP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lastRenderedPageBreak/>
        <w:t xml:space="preserve">List ways to give here, 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link to your online giving landing page, 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and 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name/contact information of </w:t>
      </w:r>
      <w:r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>person to contact for questions</w:t>
      </w:r>
      <w:r w:rsidR="00B11DCB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 or assistance with making a gift.</w:t>
      </w:r>
      <w:r w:rsidR="0D5E25B1" w:rsidRPr="00B1232F">
        <w:rPr>
          <w:rFonts w:eastAsia="Gill Sans MT" w:cstheme="minorHAnsi"/>
          <w:color w:val="000000"/>
          <w:sz w:val="24"/>
          <w:szCs w:val="24"/>
          <w:bdr w:val="none" w:sz="0" w:space="0" w:color="auto" w:frame="1"/>
        </w:rPr>
        <w:t xml:space="preserve">                            </w:t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  <w:r w:rsidRPr="00B1232F">
        <w:rPr>
          <w:rFonts w:cstheme="minorHAnsi"/>
          <w:color w:val="000000"/>
          <w:sz w:val="24"/>
          <w:szCs w:val="24"/>
          <w:bdr w:val="none" w:sz="0" w:space="0" w:color="auto" w:frame="1"/>
        </w:rPr>
        <w:tab/>
      </w:r>
    </w:p>
    <w:sectPr w:rsidR="002E679F" w:rsidRPr="00B1232F" w:rsidSect="00111813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922702" w14:textId="77777777" w:rsidR="000F3EB6" w:rsidRDefault="000F3EB6" w:rsidP="00B11DCB">
      <w:pPr>
        <w:spacing w:after="0" w:line="240" w:lineRule="auto"/>
      </w:pPr>
      <w:r>
        <w:separator/>
      </w:r>
    </w:p>
  </w:endnote>
  <w:endnote w:type="continuationSeparator" w:id="0">
    <w:p w14:paraId="3C46F747" w14:textId="77777777" w:rsidR="000F3EB6" w:rsidRDefault="000F3EB6" w:rsidP="00B11D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Gill Sans MT" w:hAnsi="Gill Sans MT"/>
      </w:rPr>
      <w:id w:val="-12115628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87B477" w14:textId="7C87E3B8" w:rsidR="006B2FC9" w:rsidRPr="006B2FC9" w:rsidRDefault="006B2FC9" w:rsidP="003B46DA">
        <w:pPr>
          <w:pStyle w:val="Footer"/>
          <w:jc w:val="right"/>
          <w:rPr>
            <w:rFonts w:ascii="Gill Sans MT" w:hAnsi="Gill Sans MT"/>
          </w:rPr>
        </w:pPr>
        <w:r w:rsidRPr="006B2FC9">
          <w:rPr>
            <w:rFonts w:ascii="Gill Sans MT" w:hAnsi="Gill Sans MT"/>
          </w:rPr>
          <w:fldChar w:fldCharType="begin"/>
        </w:r>
        <w:r w:rsidRPr="006B2FC9">
          <w:rPr>
            <w:rFonts w:ascii="Gill Sans MT" w:hAnsi="Gill Sans MT"/>
          </w:rPr>
          <w:instrText xml:space="preserve"> PAGE   \* MERGEFORMAT </w:instrText>
        </w:r>
        <w:r w:rsidRPr="006B2FC9">
          <w:rPr>
            <w:rFonts w:ascii="Gill Sans MT" w:hAnsi="Gill Sans MT"/>
          </w:rPr>
          <w:fldChar w:fldCharType="separate"/>
        </w:r>
        <w:r w:rsidRPr="006B2FC9">
          <w:rPr>
            <w:rFonts w:ascii="Gill Sans MT" w:hAnsi="Gill Sans MT"/>
            <w:noProof/>
          </w:rPr>
          <w:t>2</w:t>
        </w:r>
        <w:r w:rsidRPr="006B2FC9">
          <w:rPr>
            <w:rFonts w:ascii="Gill Sans MT" w:hAnsi="Gill Sans MT"/>
            <w:noProof/>
          </w:rPr>
          <w:fldChar w:fldCharType="end"/>
        </w:r>
      </w:p>
    </w:sdtContent>
  </w:sdt>
  <w:p w14:paraId="1BF559E4" w14:textId="054E51B5" w:rsidR="00B11DCB" w:rsidRPr="006B2FC9" w:rsidRDefault="006B2FC9" w:rsidP="003B46DA">
    <w:pPr>
      <w:jc w:val="right"/>
      <w:rPr>
        <w:rFonts w:ascii="Gill Sans MT" w:eastAsia="Gill Sans MT" w:hAnsi="Gill Sans MT" w:cs="Gill Sans MT"/>
        <w:i/>
        <w:iCs/>
        <w:color w:val="000000" w:themeColor="text1"/>
        <w:sz w:val="24"/>
        <w:szCs w:val="24"/>
      </w:rPr>
    </w:pPr>
    <w:r w:rsidRPr="36A0C14E">
      <w:rPr>
        <w:rFonts w:ascii="Gill Sans MT" w:eastAsia="Gill Sans MT" w:hAnsi="Gill Sans MT" w:cs="Gill Sans MT"/>
        <w:i/>
        <w:iCs/>
        <w:color w:val="000000"/>
        <w:sz w:val="18"/>
        <w:szCs w:val="18"/>
        <w:bdr w:val="none" w:sz="0" w:space="0" w:color="auto" w:frame="1"/>
      </w:rPr>
      <w:t>31 August 2020</w:t>
    </w:r>
    <w:r w:rsidRPr="36A0C14E">
      <w:rPr>
        <w:rFonts w:ascii="Gill Sans MT" w:eastAsia="Gill Sans MT" w:hAnsi="Gill Sans MT" w:cs="Gill Sans MT"/>
        <w:i/>
        <w:iCs/>
        <w:color w:val="000000" w:themeColor="text1"/>
        <w:sz w:val="24"/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1A3380" w14:textId="77777777" w:rsidR="000F3EB6" w:rsidRDefault="000F3EB6" w:rsidP="00B11DCB">
      <w:pPr>
        <w:spacing w:after="0" w:line="240" w:lineRule="auto"/>
      </w:pPr>
      <w:r>
        <w:separator/>
      </w:r>
    </w:p>
  </w:footnote>
  <w:footnote w:type="continuationSeparator" w:id="0">
    <w:p w14:paraId="14A8B00D" w14:textId="77777777" w:rsidR="000F3EB6" w:rsidRDefault="000F3EB6" w:rsidP="00B11D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FF05A4" w14:textId="00125D11" w:rsidR="36A0C14E" w:rsidRDefault="36A0C14E" w:rsidP="0063396C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E7F82" w14:textId="6DF02A6D" w:rsidR="0063396C" w:rsidRDefault="0063396C" w:rsidP="0063396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C3687"/>
    <w:multiLevelType w:val="hybridMultilevel"/>
    <w:tmpl w:val="33B06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986E20"/>
    <w:multiLevelType w:val="hybridMultilevel"/>
    <w:tmpl w:val="2BC4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EC3A64"/>
    <w:multiLevelType w:val="hybridMultilevel"/>
    <w:tmpl w:val="A442F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tLCwNDQ1NTQ3sbBU0lEKTi0uzszPAykwqgUAaKv2ziwAAAA="/>
  </w:docVars>
  <w:rsids>
    <w:rsidRoot w:val="003B5716"/>
    <w:rsid w:val="0000492F"/>
    <w:rsid w:val="0001056F"/>
    <w:rsid w:val="00016B40"/>
    <w:rsid w:val="00036378"/>
    <w:rsid w:val="00040B5B"/>
    <w:rsid w:val="00090418"/>
    <w:rsid w:val="00090BE6"/>
    <w:rsid w:val="000A4DB7"/>
    <w:rsid w:val="000B79A2"/>
    <w:rsid w:val="000C5136"/>
    <w:rsid w:val="000D14BA"/>
    <w:rsid w:val="000F3EB6"/>
    <w:rsid w:val="00105FEF"/>
    <w:rsid w:val="00111813"/>
    <w:rsid w:val="0014404F"/>
    <w:rsid w:val="001C5946"/>
    <w:rsid w:val="001E4B67"/>
    <w:rsid w:val="002506EE"/>
    <w:rsid w:val="00266D83"/>
    <w:rsid w:val="00297F72"/>
    <w:rsid w:val="002C2F88"/>
    <w:rsid w:val="002E679F"/>
    <w:rsid w:val="00341EA4"/>
    <w:rsid w:val="00355A92"/>
    <w:rsid w:val="00370900"/>
    <w:rsid w:val="00373C5B"/>
    <w:rsid w:val="00395956"/>
    <w:rsid w:val="003A024A"/>
    <w:rsid w:val="003B46DA"/>
    <w:rsid w:val="003B5716"/>
    <w:rsid w:val="003E05C6"/>
    <w:rsid w:val="003F30C4"/>
    <w:rsid w:val="00424156"/>
    <w:rsid w:val="004A6F6E"/>
    <w:rsid w:val="00500BA9"/>
    <w:rsid w:val="005C574E"/>
    <w:rsid w:val="005E760E"/>
    <w:rsid w:val="005F7ADB"/>
    <w:rsid w:val="0063396C"/>
    <w:rsid w:val="006476FB"/>
    <w:rsid w:val="006B2FC9"/>
    <w:rsid w:val="006C1D1B"/>
    <w:rsid w:val="006C3AD0"/>
    <w:rsid w:val="006E20D7"/>
    <w:rsid w:val="00721F2B"/>
    <w:rsid w:val="007304D4"/>
    <w:rsid w:val="00782709"/>
    <w:rsid w:val="00810347"/>
    <w:rsid w:val="00833A7B"/>
    <w:rsid w:val="00867CF3"/>
    <w:rsid w:val="008A47C1"/>
    <w:rsid w:val="008A6E81"/>
    <w:rsid w:val="008B7CD1"/>
    <w:rsid w:val="008D1170"/>
    <w:rsid w:val="008D4A7E"/>
    <w:rsid w:val="00915FD6"/>
    <w:rsid w:val="00965DD3"/>
    <w:rsid w:val="0097000C"/>
    <w:rsid w:val="00A14FA6"/>
    <w:rsid w:val="00A833D5"/>
    <w:rsid w:val="00A83A56"/>
    <w:rsid w:val="00A85F20"/>
    <w:rsid w:val="00A91CFC"/>
    <w:rsid w:val="00AA53A0"/>
    <w:rsid w:val="00AA6593"/>
    <w:rsid w:val="00B11DCB"/>
    <w:rsid w:val="00B1232F"/>
    <w:rsid w:val="00B2638A"/>
    <w:rsid w:val="00B62BF4"/>
    <w:rsid w:val="00B7268E"/>
    <w:rsid w:val="00B736D0"/>
    <w:rsid w:val="00B92D20"/>
    <w:rsid w:val="00B94C85"/>
    <w:rsid w:val="00BB22B5"/>
    <w:rsid w:val="00C019AB"/>
    <w:rsid w:val="00C063F9"/>
    <w:rsid w:val="00C272B7"/>
    <w:rsid w:val="00C80A7C"/>
    <w:rsid w:val="00C9668E"/>
    <w:rsid w:val="00C97E75"/>
    <w:rsid w:val="00CB156B"/>
    <w:rsid w:val="00D03DD9"/>
    <w:rsid w:val="00D20492"/>
    <w:rsid w:val="00D35CBD"/>
    <w:rsid w:val="00D35E53"/>
    <w:rsid w:val="00D564FE"/>
    <w:rsid w:val="00D643E3"/>
    <w:rsid w:val="00D71F62"/>
    <w:rsid w:val="00E04BF4"/>
    <w:rsid w:val="00EA4C92"/>
    <w:rsid w:val="00EC45EE"/>
    <w:rsid w:val="00F056CE"/>
    <w:rsid w:val="00F51DA9"/>
    <w:rsid w:val="00FB70DA"/>
    <w:rsid w:val="018322AA"/>
    <w:rsid w:val="02856DC0"/>
    <w:rsid w:val="03678DB3"/>
    <w:rsid w:val="036B0997"/>
    <w:rsid w:val="0424B77F"/>
    <w:rsid w:val="04C5D6B5"/>
    <w:rsid w:val="05A28CC9"/>
    <w:rsid w:val="0987E174"/>
    <w:rsid w:val="0AA8B5B6"/>
    <w:rsid w:val="0ABF21D6"/>
    <w:rsid w:val="0ACE111A"/>
    <w:rsid w:val="0C5B7C32"/>
    <w:rsid w:val="0D5E25B1"/>
    <w:rsid w:val="0F6B6A28"/>
    <w:rsid w:val="1044AFF5"/>
    <w:rsid w:val="1068A048"/>
    <w:rsid w:val="10E1F266"/>
    <w:rsid w:val="1149D586"/>
    <w:rsid w:val="12D663BE"/>
    <w:rsid w:val="14544E96"/>
    <w:rsid w:val="149233EF"/>
    <w:rsid w:val="1826A16F"/>
    <w:rsid w:val="183D1419"/>
    <w:rsid w:val="1928FAB2"/>
    <w:rsid w:val="19298A76"/>
    <w:rsid w:val="1AFB80E3"/>
    <w:rsid w:val="1B02BE68"/>
    <w:rsid w:val="1D3E47AC"/>
    <w:rsid w:val="1D84EAFE"/>
    <w:rsid w:val="1EF1E72E"/>
    <w:rsid w:val="201442A8"/>
    <w:rsid w:val="224E4C54"/>
    <w:rsid w:val="22C66179"/>
    <w:rsid w:val="24367D4D"/>
    <w:rsid w:val="26985892"/>
    <w:rsid w:val="27026AA8"/>
    <w:rsid w:val="2783F530"/>
    <w:rsid w:val="27AEE204"/>
    <w:rsid w:val="280DFBE9"/>
    <w:rsid w:val="28217A9D"/>
    <w:rsid w:val="29EBB51F"/>
    <w:rsid w:val="2A6E14B4"/>
    <w:rsid w:val="2BC6D268"/>
    <w:rsid w:val="2C0BD5DD"/>
    <w:rsid w:val="2C261FC8"/>
    <w:rsid w:val="2C96847F"/>
    <w:rsid w:val="2CA03131"/>
    <w:rsid w:val="31008EBE"/>
    <w:rsid w:val="3592F440"/>
    <w:rsid w:val="3669AB23"/>
    <w:rsid w:val="36A0C14E"/>
    <w:rsid w:val="37B5EA70"/>
    <w:rsid w:val="39411312"/>
    <w:rsid w:val="39EE454A"/>
    <w:rsid w:val="3DF62723"/>
    <w:rsid w:val="3E463AF0"/>
    <w:rsid w:val="40E9E60E"/>
    <w:rsid w:val="423EB02D"/>
    <w:rsid w:val="428434D4"/>
    <w:rsid w:val="46BE9FE3"/>
    <w:rsid w:val="4820FB84"/>
    <w:rsid w:val="491724ED"/>
    <w:rsid w:val="497B89D0"/>
    <w:rsid w:val="49A97989"/>
    <w:rsid w:val="4A7BAA4E"/>
    <w:rsid w:val="4AE3740D"/>
    <w:rsid w:val="4C55AEC4"/>
    <w:rsid w:val="4CF6F790"/>
    <w:rsid w:val="4F0885E3"/>
    <w:rsid w:val="4F4E58D9"/>
    <w:rsid w:val="5053CED9"/>
    <w:rsid w:val="518674E3"/>
    <w:rsid w:val="52129A6E"/>
    <w:rsid w:val="53A6E195"/>
    <w:rsid w:val="541361ED"/>
    <w:rsid w:val="545517D0"/>
    <w:rsid w:val="547E4927"/>
    <w:rsid w:val="55192637"/>
    <w:rsid w:val="551E143A"/>
    <w:rsid w:val="55653762"/>
    <w:rsid w:val="55FE1C1B"/>
    <w:rsid w:val="597612CC"/>
    <w:rsid w:val="5C821353"/>
    <w:rsid w:val="5C841DB1"/>
    <w:rsid w:val="606467FF"/>
    <w:rsid w:val="618ABBF1"/>
    <w:rsid w:val="6259DEF3"/>
    <w:rsid w:val="64536CD8"/>
    <w:rsid w:val="65440E4D"/>
    <w:rsid w:val="6664C304"/>
    <w:rsid w:val="6754AFAA"/>
    <w:rsid w:val="6867F7F2"/>
    <w:rsid w:val="69B43833"/>
    <w:rsid w:val="6ADB1073"/>
    <w:rsid w:val="6C1E5958"/>
    <w:rsid w:val="6D337421"/>
    <w:rsid w:val="6D3AAF7E"/>
    <w:rsid w:val="6DAB5399"/>
    <w:rsid w:val="6E5977E4"/>
    <w:rsid w:val="6EDD6D4A"/>
    <w:rsid w:val="6F210BF0"/>
    <w:rsid w:val="6F4C1878"/>
    <w:rsid w:val="6FEB8C81"/>
    <w:rsid w:val="71B67A19"/>
    <w:rsid w:val="71D4CA9B"/>
    <w:rsid w:val="729A2EA2"/>
    <w:rsid w:val="72E37C6A"/>
    <w:rsid w:val="733A5598"/>
    <w:rsid w:val="74670F38"/>
    <w:rsid w:val="765306DC"/>
    <w:rsid w:val="7664C849"/>
    <w:rsid w:val="7668FF4C"/>
    <w:rsid w:val="77F33F27"/>
    <w:rsid w:val="7C70D05F"/>
    <w:rsid w:val="7C78B8B1"/>
    <w:rsid w:val="7C86EC81"/>
    <w:rsid w:val="7CCFB975"/>
    <w:rsid w:val="7F59B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269FD4"/>
  <w15:chartTrackingRefBased/>
  <w15:docId w15:val="{E97BCBED-02AB-4355-8D98-01E31BF9F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44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0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5C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C57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1D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DCB"/>
  </w:style>
  <w:style w:type="paragraph" w:styleId="Footer">
    <w:name w:val="footer"/>
    <w:basedOn w:val="Normal"/>
    <w:link w:val="FooterChar"/>
    <w:uiPriority w:val="99"/>
    <w:unhideWhenUsed/>
    <w:rsid w:val="00B11D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DCB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96AD01-7351-43DB-8A82-EDE7203268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5BCD0D-24CB-4EF9-98ED-012B2F4087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A4ED80-64F7-4240-8561-F05FA639E9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882</Words>
  <Characters>5032</Characters>
  <Application>Microsoft Office Word</Application>
  <DocSecurity>0</DocSecurity>
  <Lines>41</Lines>
  <Paragraphs>11</Paragraphs>
  <ScaleCrop>false</ScaleCrop>
  <Company/>
  <LinksUpToDate>false</LinksUpToDate>
  <CharactersWithSpaces>5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Julia Riseman</cp:lastModifiedBy>
  <cp:revision>22</cp:revision>
  <dcterms:created xsi:type="dcterms:W3CDTF">2020-09-10T14:46:00Z</dcterms:created>
  <dcterms:modified xsi:type="dcterms:W3CDTF">2020-09-21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